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2B188C81" w14:textId="12DC826E" w:rsidR="001009E5" w:rsidRDefault="00080ADC" w:rsidP="00034C9B">
      <w:pPr>
        <w:tabs>
          <w:tab w:val="left" w:pos="1710"/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</w:rPr>
      </w:pPr>
      <w:r w:rsidRPr="00080ADC">
        <w:rPr>
          <w:rFonts w:ascii="Trebuchet MS" w:hAnsi="Trebuchet MS"/>
          <w:b/>
          <w:bCs/>
          <w:sz w:val="28"/>
          <w:szCs w:val="28"/>
          <w:u w:val="thick"/>
        </w:rPr>
        <w:t>Basics of HTML, CSS, and JavaScript</w:t>
      </w:r>
    </w:p>
    <w:p w14:paraId="76630CD3" w14:textId="77777777" w:rsidR="00687238" w:rsidRDefault="00687238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2F7A4A2F" w14:textId="143439C9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080ADC">
        <w:rPr>
          <w:rFonts w:ascii="Trebuchet MS" w:hAnsi="Trebuchet MS"/>
          <w:b/>
          <w:bCs/>
          <w:u w:val="single"/>
        </w:rPr>
        <w:t>HTML — The Structure of a Website</w:t>
      </w:r>
    </w:p>
    <w:p w14:paraId="017059C3" w14:textId="77777777" w:rsid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17CB3F6" w14:textId="51493B2F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What is HTML?</w:t>
      </w:r>
    </w:p>
    <w:p w14:paraId="28109167" w14:textId="2C047513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HTML is like the building blocks of a webpage.</w:t>
      </w:r>
      <w:r>
        <w:rPr>
          <w:rFonts w:ascii="Trebuchet MS" w:hAnsi="Trebuchet MS"/>
        </w:rPr>
        <w:t xml:space="preserve"> </w:t>
      </w:r>
      <w:r w:rsidRPr="00080ADC">
        <w:rPr>
          <w:rFonts w:ascii="Trebuchet MS" w:hAnsi="Trebuchet MS"/>
        </w:rPr>
        <w:t>Think of it as the skeleton of a human body.</w:t>
      </w:r>
    </w:p>
    <w:p w14:paraId="7BDBAEF3" w14:textId="77777777" w:rsid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34440A1E" w14:textId="35D3A5CD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080ADC">
        <w:rPr>
          <w:rFonts w:ascii="Trebuchet MS" w:hAnsi="Trebuchet MS"/>
          <w:b/>
          <w:bCs/>
          <w:u w:val="single"/>
        </w:rPr>
        <w:t>What HTML Does</w:t>
      </w:r>
      <w:r w:rsidRPr="00080ADC">
        <w:rPr>
          <w:rFonts w:ascii="Trebuchet MS" w:hAnsi="Trebuchet MS"/>
          <w:b/>
          <w:bCs/>
          <w:u w:val="single"/>
        </w:rPr>
        <w:t>?</w:t>
      </w:r>
    </w:p>
    <w:p w14:paraId="3144FF4F" w14:textId="77777777" w:rsidR="00080ADC" w:rsidRPr="00080ADC" w:rsidRDefault="00080ADC" w:rsidP="00034C9B">
      <w:pPr>
        <w:numPr>
          <w:ilvl w:val="0"/>
          <w:numId w:val="6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Puts text on the page</w:t>
      </w:r>
    </w:p>
    <w:p w14:paraId="3F034E72" w14:textId="77777777" w:rsidR="00080ADC" w:rsidRPr="00080ADC" w:rsidRDefault="00080ADC" w:rsidP="00034C9B">
      <w:pPr>
        <w:numPr>
          <w:ilvl w:val="0"/>
          <w:numId w:val="6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Shows images</w:t>
      </w:r>
    </w:p>
    <w:p w14:paraId="7CE52F98" w14:textId="77777777" w:rsidR="00080ADC" w:rsidRPr="00080ADC" w:rsidRDefault="00080ADC" w:rsidP="00034C9B">
      <w:pPr>
        <w:numPr>
          <w:ilvl w:val="0"/>
          <w:numId w:val="6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Adds headings and paragraphs</w:t>
      </w:r>
    </w:p>
    <w:p w14:paraId="7F5FE5A8" w14:textId="77777777" w:rsidR="00080ADC" w:rsidRPr="00080ADC" w:rsidRDefault="00080ADC" w:rsidP="00034C9B">
      <w:pPr>
        <w:numPr>
          <w:ilvl w:val="0"/>
          <w:numId w:val="6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Creates links and buttons</w:t>
      </w:r>
    </w:p>
    <w:p w14:paraId="1CFA5F96" w14:textId="77777777" w:rsidR="00080ADC" w:rsidRPr="00080ADC" w:rsidRDefault="00080ADC" w:rsidP="00034C9B">
      <w:pPr>
        <w:numPr>
          <w:ilvl w:val="0"/>
          <w:numId w:val="6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Places forms (login box, search bar)</w:t>
      </w:r>
    </w:p>
    <w:p w14:paraId="4C31B337" w14:textId="77777777" w:rsidR="00080ADC" w:rsidRPr="00080ADC" w:rsidRDefault="00080ADC" w:rsidP="00034C9B">
      <w:pPr>
        <w:numPr>
          <w:ilvl w:val="0"/>
          <w:numId w:val="6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Displays videos, tables, lists, etc.</w:t>
      </w:r>
    </w:p>
    <w:p w14:paraId="34B762A6" w14:textId="77777777" w:rsid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63B2E59" w14:textId="5042FB81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080ADC">
        <w:rPr>
          <w:rFonts w:ascii="Trebuchet MS" w:hAnsi="Trebuchet MS"/>
          <w:b/>
          <w:bCs/>
          <w:u w:val="single"/>
        </w:rPr>
        <w:t>Simple idea:</w:t>
      </w:r>
    </w:p>
    <w:p w14:paraId="176DCF19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 xml:space="preserve">If a webpage was a house </w:t>
      </w:r>
      <w:r w:rsidRPr="00080ADC">
        <w:rPr>
          <w:rFonts w:ascii="Arial" w:hAnsi="Arial" w:cs="Arial"/>
        </w:rPr>
        <w:t>→</w:t>
      </w:r>
      <w:r w:rsidRPr="00080ADC">
        <w:rPr>
          <w:rFonts w:ascii="Trebuchet MS" w:hAnsi="Trebuchet MS"/>
        </w:rPr>
        <w:t xml:space="preserve"> HTML is the walls and rooms.</w:t>
      </w:r>
    </w:p>
    <w:p w14:paraId="1D79D52C" w14:textId="77777777" w:rsid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AA5CEF7" w14:textId="4EF62960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080ADC">
        <w:rPr>
          <w:rFonts w:ascii="Trebuchet MS" w:hAnsi="Trebuchet MS"/>
          <w:b/>
          <w:bCs/>
          <w:u w:val="single"/>
        </w:rPr>
        <w:t>Example</w:t>
      </w:r>
      <w:r w:rsidRPr="00080ADC">
        <w:rPr>
          <w:rFonts w:ascii="Trebuchet MS" w:hAnsi="Trebuchet MS"/>
          <w:b/>
          <w:bCs/>
          <w:u w:val="single"/>
        </w:rPr>
        <w:t>:</w:t>
      </w:r>
    </w:p>
    <w:p w14:paraId="129D8E86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&lt;h1&gt;Welcome to Travel World&lt;/h1</w:t>
      </w:r>
      <w:proofErr w:type="gramStart"/>
      <w:r w:rsidRPr="00080ADC">
        <w:rPr>
          <w:rFonts w:ascii="Trebuchet MS" w:hAnsi="Trebuchet MS"/>
        </w:rPr>
        <w:t>&gt;  &lt;</w:t>
      </w:r>
      <w:proofErr w:type="gramEnd"/>
      <w:r w:rsidRPr="00080ADC">
        <w:rPr>
          <w:rFonts w:ascii="Trebuchet MS" w:hAnsi="Trebuchet MS"/>
        </w:rPr>
        <w:t>!-- Big heading --&gt;</w:t>
      </w:r>
    </w:p>
    <w:p w14:paraId="41715829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 xml:space="preserve">&lt;p&gt;Book your dream vacation </w:t>
      </w:r>
      <w:proofErr w:type="gramStart"/>
      <w:r w:rsidRPr="00080ADC">
        <w:rPr>
          <w:rFonts w:ascii="Trebuchet MS" w:hAnsi="Trebuchet MS"/>
        </w:rPr>
        <w:t>today!&lt;</w:t>
      </w:r>
      <w:proofErr w:type="gramEnd"/>
      <w:r w:rsidRPr="00080ADC">
        <w:rPr>
          <w:rFonts w:ascii="Trebuchet MS" w:hAnsi="Trebuchet MS"/>
        </w:rPr>
        <w:t>/p&gt;  &lt;!-- Paragraph --&gt;</w:t>
      </w:r>
    </w:p>
    <w:p w14:paraId="3450008D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&lt;</w:t>
      </w:r>
      <w:proofErr w:type="spellStart"/>
      <w:r w:rsidRPr="00080ADC">
        <w:rPr>
          <w:rFonts w:ascii="Trebuchet MS" w:hAnsi="Trebuchet MS"/>
        </w:rPr>
        <w:t>img</w:t>
      </w:r>
      <w:proofErr w:type="spellEnd"/>
      <w:r w:rsidRPr="00080ADC">
        <w:rPr>
          <w:rFonts w:ascii="Trebuchet MS" w:hAnsi="Trebuchet MS"/>
        </w:rPr>
        <w:t xml:space="preserve"> </w:t>
      </w:r>
      <w:proofErr w:type="spellStart"/>
      <w:r w:rsidRPr="00080ADC">
        <w:rPr>
          <w:rFonts w:ascii="Trebuchet MS" w:hAnsi="Trebuchet MS"/>
        </w:rPr>
        <w:t>src</w:t>
      </w:r>
      <w:proofErr w:type="spellEnd"/>
      <w:r w:rsidRPr="00080ADC">
        <w:rPr>
          <w:rFonts w:ascii="Trebuchet MS" w:hAnsi="Trebuchet MS"/>
        </w:rPr>
        <w:t>="beach.jpg" alt="Beach Image"</w:t>
      </w:r>
      <w:proofErr w:type="gramStart"/>
      <w:r w:rsidRPr="00080ADC">
        <w:rPr>
          <w:rFonts w:ascii="Trebuchet MS" w:hAnsi="Trebuchet MS"/>
        </w:rPr>
        <w:t>&gt;  &lt;</w:t>
      </w:r>
      <w:proofErr w:type="gramEnd"/>
      <w:r w:rsidRPr="00080ADC">
        <w:rPr>
          <w:rFonts w:ascii="Trebuchet MS" w:hAnsi="Trebuchet MS"/>
        </w:rPr>
        <w:t>!-- Image --&gt;</w:t>
      </w:r>
    </w:p>
    <w:p w14:paraId="530169D2" w14:textId="7C31EB06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 xml:space="preserve">&lt;a </w:t>
      </w:r>
      <w:proofErr w:type="spellStart"/>
      <w:r w:rsidRPr="00080ADC">
        <w:rPr>
          <w:rFonts w:ascii="Trebuchet MS" w:hAnsi="Trebuchet MS"/>
        </w:rPr>
        <w:t>href</w:t>
      </w:r>
      <w:proofErr w:type="spellEnd"/>
      <w:r w:rsidRPr="00080ADC">
        <w:rPr>
          <w:rFonts w:ascii="Trebuchet MS" w:hAnsi="Trebuchet MS"/>
        </w:rPr>
        <w:t>="packages.html"&gt;View Packages&lt;/a</w:t>
      </w:r>
      <w:proofErr w:type="gramStart"/>
      <w:r w:rsidRPr="00080ADC">
        <w:rPr>
          <w:rFonts w:ascii="Trebuchet MS" w:hAnsi="Trebuchet MS"/>
        </w:rPr>
        <w:t>&gt;  &lt;</w:t>
      </w:r>
      <w:proofErr w:type="gramEnd"/>
      <w:r w:rsidRPr="00080ADC">
        <w:rPr>
          <w:rFonts w:ascii="Trebuchet MS" w:hAnsi="Trebuchet MS"/>
        </w:rPr>
        <w:t>!-- Link --&gt;</w:t>
      </w:r>
    </w:p>
    <w:p w14:paraId="67C561BB" w14:textId="77777777" w:rsid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601DCA1" w14:textId="420C2A73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080ADC">
        <w:rPr>
          <w:rFonts w:ascii="Trebuchet MS" w:hAnsi="Trebuchet MS"/>
          <w:b/>
          <w:bCs/>
          <w:u w:val="single"/>
        </w:rPr>
        <w:t>This simply tells the browser:</w:t>
      </w:r>
    </w:p>
    <w:p w14:paraId="5079F2EA" w14:textId="77777777" w:rsidR="00080ADC" w:rsidRPr="00080ADC" w:rsidRDefault="00080ADC" w:rsidP="00034C9B">
      <w:pPr>
        <w:numPr>
          <w:ilvl w:val="0"/>
          <w:numId w:val="6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Show a big heading</w:t>
      </w:r>
    </w:p>
    <w:p w14:paraId="7168E075" w14:textId="77777777" w:rsidR="00080ADC" w:rsidRPr="00080ADC" w:rsidRDefault="00080ADC" w:rsidP="00034C9B">
      <w:pPr>
        <w:numPr>
          <w:ilvl w:val="0"/>
          <w:numId w:val="6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Show a paragraph</w:t>
      </w:r>
    </w:p>
    <w:p w14:paraId="5F77E675" w14:textId="77777777" w:rsidR="00080ADC" w:rsidRDefault="00080ADC" w:rsidP="00034C9B">
      <w:pPr>
        <w:numPr>
          <w:ilvl w:val="0"/>
          <w:numId w:val="6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Show an image</w:t>
      </w:r>
    </w:p>
    <w:p w14:paraId="17276FDB" w14:textId="66508584" w:rsidR="00080ADC" w:rsidRPr="00080ADC" w:rsidRDefault="00080ADC" w:rsidP="00034C9B">
      <w:pPr>
        <w:numPr>
          <w:ilvl w:val="0"/>
          <w:numId w:val="6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>
        <w:rPr>
          <w:rFonts w:ascii="Trebuchet MS" w:hAnsi="Trebuchet MS"/>
        </w:rPr>
        <w:t>Create a link</w:t>
      </w:r>
    </w:p>
    <w:p w14:paraId="15D0FD62" w14:textId="3A1F03CD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D955B24" w14:textId="3472AF98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080ADC">
        <w:rPr>
          <w:rFonts w:ascii="Trebuchet MS" w:hAnsi="Trebuchet MS"/>
          <w:b/>
          <w:bCs/>
          <w:u w:val="single"/>
        </w:rPr>
        <w:t>Why HTML matters in Digital Marketing</w:t>
      </w:r>
      <w:r w:rsidRPr="00080ADC">
        <w:rPr>
          <w:rFonts w:ascii="Trebuchet MS" w:hAnsi="Trebuchet MS"/>
          <w:b/>
          <w:bCs/>
          <w:u w:val="single"/>
        </w:rPr>
        <w:t>?</w:t>
      </w:r>
    </w:p>
    <w:p w14:paraId="35D632F2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Digital marketers use HTML for:</w:t>
      </w:r>
    </w:p>
    <w:p w14:paraId="756D3099" w14:textId="77777777" w:rsidR="00080ADC" w:rsidRPr="00080ADC" w:rsidRDefault="00080ADC" w:rsidP="00034C9B">
      <w:pPr>
        <w:numPr>
          <w:ilvl w:val="0"/>
          <w:numId w:val="6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SEO (Google reads HTML to understand pages)</w:t>
      </w:r>
    </w:p>
    <w:p w14:paraId="78EE50BE" w14:textId="77777777" w:rsidR="00080ADC" w:rsidRPr="00080ADC" w:rsidRDefault="00080ADC" w:rsidP="00034C9B">
      <w:pPr>
        <w:numPr>
          <w:ilvl w:val="0"/>
          <w:numId w:val="6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Making clean landing pages</w:t>
      </w:r>
    </w:p>
    <w:p w14:paraId="699C9044" w14:textId="77777777" w:rsidR="00080ADC" w:rsidRPr="00080ADC" w:rsidRDefault="00080ADC" w:rsidP="00034C9B">
      <w:pPr>
        <w:numPr>
          <w:ilvl w:val="0"/>
          <w:numId w:val="6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Adding keywords in titles and headings</w:t>
      </w:r>
    </w:p>
    <w:p w14:paraId="36577BA9" w14:textId="77777777" w:rsidR="00080ADC" w:rsidRPr="00080ADC" w:rsidRDefault="00080ADC" w:rsidP="00034C9B">
      <w:pPr>
        <w:numPr>
          <w:ilvl w:val="0"/>
          <w:numId w:val="6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Adding links and CTAs (“Buy Now”, “Sign Up”)</w:t>
      </w:r>
    </w:p>
    <w:p w14:paraId="552FDF01" w14:textId="77777777" w:rsidR="00080ADC" w:rsidRPr="00080ADC" w:rsidRDefault="00080ADC" w:rsidP="00034C9B">
      <w:pPr>
        <w:numPr>
          <w:ilvl w:val="0"/>
          <w:numId w:val="6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Adding tracking codes (Google Analytics, Meta Pixel)</w:t>
      </w:r>
    </w:p>
    <w:p w14:paraId="29F722B4" w14:textId="77777777" w:rsid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88B16AF" w14:textId="2EC72C31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080ADC">
        <w:rPr>
          <w:rFonts w:ascii="Trebuchet MS" w:hAnsi="Trebuchet MS"/>
          <w:b/>
          <w:bCs/>
          <w:u w:val="single"/>
        </w:rPr>
        <w:t>Real Example in Marketing:</w:t>
      </w:r>
    </w:p>
    <w:p w14:paraId="7AF211EF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Your webpage title is what shows on Google:</w:t>
      </w:r>
    </w:p>
    <w:p w14:paraId="33A70047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&lt;title&gt;Buy Affordable Shoes Online - 50% Off&lt;/title&gt;</w:t>
      </w:r>
    </w:p>
    <w:p w14:paraId="28C26069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A good title improves click-through rate (CTR).</w:t>
      </w:r>
    </w:p>
    <w:p w14:paraId="43F973F6" w14:textId="08FB1123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3E279B6" w14:textId="4E6A26B6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080ADC">
        <w:rPr>
          <w:rFonts w:ascii="Trebuchet MS" w:hAnsi="Trebuchet MS"/>
          <w:b/>
          <w:bCs/>
          <w:u w:val="single"/>
        </w:rPr>
        <w:lastRenderedPageBreak/>
        <w:t>CSS — The Design of a Website</w:t>
      </w:r>
    </w:p>
    <w:p w14:paraId="326410B0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What is CSS?</w:t>
      </w:r>
    </w:p>
    <w:p w14:paraId="43E0F40C" w14:textId="36E5AEDA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CSS is what makes a website look nice.</w:t>
      </w:r>
      <w:r>
        <w:rPr>
          <w:rFonts w:ascii="Trebuchet MS" w:hAnsi="Trebuchet MS"/>
        </w:rPr>
        <w:t xml:space="preserve"> </w:t>
      </w:r>
      <w:r w:rsidRPr="00080ADC">
        <w:rPr>
          <w:rFonts w:ascii="Trebuchet MS" w:hAnsi="Trebuchet MS"/>
        </w:rPr>
        <w:t>It controls colors, fonts, spacing, layout, and style.</w:t>
      </w:r>
    </w:p>
    <w:p w14:paraId="27FF4E79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  <w:b/>
          <w:bCs/>
          <w:u w:val="single"/>
        </w:rPr>
        <w:t>If HTML is the skeleton</w:t>
      </w:r>
      <w:r w:rsidRPr="00080ADC">
        <w:rPr>
          <w:rFonts w:ascii="Trebuchet MS" w:hAnsi="Trebuchet MS"/>
        </w:rPr>
        <w:t xml:space="preserve"> </w:t>
      </w:r>
      <w:r w:rsidRPr="00080ADC">
        <w:rPr>
          <w:rFonts w:ascii="Arial" w:hAnsi="Arial" w:cs="Arial"/>
        </w:rPr>
        <w:t>→</w:t>
      </w:r>
      <w:r w:rsidRPr="00080ADC">
        <w:rPr>
          <w:rFonts w:ascii="Trebuchet MS" w:hAnsi="Trebuchet MS"/>
        </w:rPr>
        <w:br/>
        <w:t>CSS is the clothes, makeup, and styling.</w:t>
      </w:r>
    </w:p>
    <w:p w14:paraId="49408975" w14:textId="77777777" w:rsid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9029958" w14:textId="77777777" w:rsidR="00EC4B34" w:rsidRP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EC4B34">
        <w:rPr>
          <w:rFonts w:ascii="Trebuchet MS" w:hAnsi="Trebuchet MS"/>
          <w:b/>
          <w:bCs/>
          <w:u w:val="single"/>
        </w:rPr>
        <w:t>What CSS Does</w:t>
      </w:r>
    </w:p>
    <w:p w14:paraId="03C18EED" w14:textId="77777777" w:rsidR="00EC4B34" w:rsidRPr="00EC4B34" w:rsidRDefault="00EC4B34" w:rsidP="00034C9B">
      <w:pPr>
        <w:numPr>
          <w:ilvl w:val="0"/>
          <w:numId w:val="6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4B34">
        <w:rPr>
          <w:rFonts w:ascii="Trebuchet MS" w:hAnsi="Trebuchet MS"/>
        </w:rPr>
        <w:t>Changes colors</w:t>
      </w:r>
    </w:p>
    <w:p w14:paraId="3394D84A" w14:textId="77777777" w:rsidR="00EC4B34" w:rsidRPr="00EC4B34" w:rsidRDefault="00EC4B34" w:rsidP="00034C9B">
      <w:pPr>
        <w:numPr>
          <w:ilvl w:val="0"/>
          <w:numId w:val="6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4B34">
        <w:rPr>
          <w:rFonts w:ascii="Trebuchet MS" w:hAnsi="Trebuchet MS"/>
        </w:rPr>
        <w:t>Changes fonts</w:t>
      </w:r>
    </w:p>
    <w:p w14:paraId="703A5F94" w14:textId="77777777" w:rsidR="00EC4B34" w:rsidRPr="00EC4B34" w:rsidRDefault="00EC4B34" w:rsidP="00034C9B">
      <w:pPr>
        <w:numPr>
          <w:ilvl w:val="0"/>
          <w:numId w:val="6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4B34">
        <w:rPr>
          <w:rFonts w:ascii="Trebuchet MS" w:hAnsi="Trebuchet MS"/>
        </w:rPr>
        <w:t>Controls spacing and alignment</w:t>
      </w:r>
    </w:p>
    <w:p w14:paraId="0A71A2A9" w14:textId="77777777" w:rsidR="00EC4B34" w:rsidRPr="00EC4B34" w:rsidRDefault="00EC4B34" w:rsidP="00034C9B">
      <w:pPr>
        <w:numPr>
          <w:ilvl w:val="0"/>
          <w:numId w:val="6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4B34">
        <w:rPr>
          <w:rFonts w:ascii="Trebuchet MS" w:hAnsi="Trebuchet MS"/>
        </w:rPr>
        <w:t>Creates layouts (two columns, grids, sections)</w:t>
      </w:r>
    </w:p>
    <w:p w14:paraId="4479E478" w14:textId="77777777" w:rsidR="00EC4B34" w:rsidRPr="00EC4B34" w:rsidRDefault="00EC4B34" w:rsidP="00034C9B">
      <w:pPr>
        <w:numPr>
          <w:ilvl w:val="0"/>
          <w:numId w:val="6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4B34">
        <w:rPr>
          <w:rFonts w:ascii="Trebuchet MS" w:hAnsi="Trebuchet MS"/>
        </w:rPr>
        <w:t>Makes pages responsive for mobile</w:t>
      </w:r>
    </w:p>
    <w:p w14:paraId="74D28CBC" w14:textId="77777777" w:rsid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9E54742" w14:textId="4B05ACF0" w:rsidR="00EC4B34" w:rsidRP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EC4B34">
        <w:rPr>
          <w:rFonts w:ascii="Trebuchet MS" w:hAnsi="Trebuchet MS"/>
          <w:b/>
          <w:bCs/>
          <w:u w:val="single"/>
        </w:rPr>
        <w:t>Example:</w:t>
      </w:r>
    </w:p>
    <w:p w14:paraId="3BD508A7" w14:textId="77777777" w:rsidR="00EC4B34" w:rsidRP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4B34">
        <w:rPr>
          <w:rFonts w:ascii="Trebuchet MS" w:hAnsi="Trebuchet MS"/>
        </w:rPr>
        <w:t>h1 {</w:t>
      </w:r>
    </w:p>
    <w:p w14:paraId="76B9B5FF" w14:textId="77777777" w:rsidR="00EC4B34" w:rsidRP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4B34">
        <w:rPr>
          <w:rFonts w:ascii="Trebuchet MS" w:hAnsi="Trebuchet MS"/>
        </w:rPr>
        <w:t xml:space="preserve">  color: green;</w:t>
      </w:r>
    </w:p>
    <w:p w14:paraId="4D87F4D7" w14:textId="77777777" w:rsidR="00EC4B34" w:rsidRP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4B34">
        <w:rPr>
          <w:rFonts w:ascii="Trebuchet MS" w:hAnsi="Trebuchet MS"/>
        </w:rPr>
        <w:t xml:space="preserve">  font-size: 40px;</w:t>
      </w:r>
    </w:p>
    <w:p w14:paraId="73C8CA06" w14:textId="77777777" w:rsidR="00EC4B34" w:rsidRP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4B34">
        <w:rPr>
          <w:rFonts w:ascii="Trebuchet MS" w:hAnsi="Trebuchet MS"/>
        </w:rPr>
        <w:t xml:space="preserve">  text-align: center;</w:t>
      </w:r>
    </w:p>
    <w:p w14:paraId="78FB33EC" w14:textId="77777777" w:rsidR="00EC4B34" w:rsidRP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4B34">
        <w:rPr>
          <w:rFonts w:ascii="Trebuchet MS" w:hAnsi="Trebuchet MS"/>
        </w:rPr>
        <w:t>}</w:t>
      </w:r>
    </w:p>
    <w:p w14:paraId="5803ECBA" w14:textId="77777777" w:rsidR="00EC4B34" w:rsidRP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99D8F7C" w14:textId="77777777" w:rsidR="00EC4B34" w:rsidRP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4B34">
        <w:rPr>
          <w:rFonts w:ascii="Trebuchet MS" w:hAnsi="Trebuchet MS"/>
        </w:rPr>
        <w:t>button {</w:t>
      </w:r>
    </w:p>
    <w:p w14:paraId="1C9661D0" w14:textId="77777777" w:rsidR="00EC4B34" w:rsidRP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4B34">
        <w:rPr>
          <w:rFonts w:ascii="Trebuchet MS" w:hAnsi="Trebuchet MS"/>
        </w:rPr>
        <w:t xml:space="preserve">  background: red;</w:t>
      </w:r>
    </w:p>
    <w:p w14:paraId="50333344" w14:textId="77777777" w:rsidR="00EC4B34" w:rsidRP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4B34">
        <w:rPr>
          <w:rFonts w:ascii="Trebuchet MS" w:hAnsi="Trebuchet MS"/>
        </w:rPr>
        <w:t xml:space="preserve">  padding: 12px;</w:t>
      </w:r>
    </w:p>
    <w:p w14:paraId="57429536" w14:textId="77777777" w:rsidR="00EC4B34" w:rsidRP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4B34">
        <w:rPr>
          <w:rFonts w:ascii="Trebuchet MS" w:hAnsi="Trebuchet MS"/>
        </w:rPr>
        <w:t xml:space="preserve">  color: white;</w:t>
      </w:r>
    </w:p>
    <w:p w14:paraId="30632CD5" w14:textId="77777777" w:rsidR="00EC4B34" w:rsidRP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4B34">
        <w:rPr>
          <w:rFonts w:ascii="Trebuchet MS" w:hAnsi="Trebuchet MS"/>
        </w:rPr>
        <w:t xml:space="preserve">  border-radius: 5px;</w:t>
      </w:r>
    </w:p>
    <w:p w14:paraId="558CA8D0" w14:textId="67BBB6A7" w:rsid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4B34">
        <w:rPr>
          <w:rFonts w:ascii="Trebuchet MS" w:hAnsi="Trebuchet MS"/>
        </w:rPr>
        <w:t>}</w:t>
      </w:r>
    </w:p>
    <w:p w14:paraId="18288008" w14:textId="4418A158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This means:</w:t>
      </w:r>
      <w:r w:rsidRPr="00080ADC">
        <w:rPr>
          <w:rFonts w:ascii="Trebuchet MS" w:hAnsi="Trebuchet MS"/>
        </w:rPr>
        <w:br/>
        <w:t>“</w:t>
      </w:r>
      <w:proofErr w:type="gramStart"/>
      <w:r w:rsidR="00EC4B34" w:rsidRPr="00EC4B34">
        <w:rPr>
          <w:rFonts w:ascii="Trebuchet MS" w:hAnsi="Trebuchet MS"/>
        </w:rPr>
        <w:t>This styles</w:t>
      </w:r>
      <w:proofErr w:type="gramEnd"/>
      <w:r w:rsidR="00EC4B34" w:rsidRPr="00EC4B34">
        <w:rPr>
          <w:rFonts w:ascii="Trebuchet MS" w:hAnsi="Trebuchet MS"/>
        </w:rPr>
        <w:t xml:space="preserve"> the heading and button.</w:t>
      </w:r>
      <w:r w:rsidRPr="00080ADC">
        <w:rPr>
          <w:rFonts w:ascii="Trebuchet MS" w:hAnsi="Trebuchet MS"/>
        </w:rPr>
        <w:t>”</w:t>
      </w:r>
    </w:p>
    <w:p w14:paraId="64C48134" w14:textId="7FF27A84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19DA0F9" w14:textId="02FAF423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080ADC">
        <w:rPr>
          <w:rFonts w:ascii="Trebuchet MS" w:hAnsi="Trebuchet MS"/>
          <w:b/>
          <w:bCs/>
          <w:u w:val="single"/>
        </w:rPr>
        <w:t>Why CSS matters in Digital Marketing</w:t>
      </w:r>
      <w:r w:rsidR="00EC4B34">
        <w:rPr>
          <w:rFonts w:ascii="Trebuchet MS" w:hAnsi="Trebuchet MS"/>
          <w:b/>
          <w:bCs/>
          <w:u w:val="single"/>
        </w:rPr>
        <w:t>?</w:t>
      </w:r>
    </w:p>
    <w:p w14:paraId="77355EAC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Good design = good user experience</w:t>
      </w:r>
      <w:r w:rsidRPr="00080ADC">
        <w:rPr>
          <w:rFonts w:ascii="Trebuchet MS" w:hAnsi="Trebuchet MS"/>
        </w:rPr>
        <w:br/>
        <w:t>Good user experience = higher conversions</w:t>
      </w:r>
    </w:p>
    <w:p w14:paraId="557DF41B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CSS helps marketers:</w:t>
      </w:r>
    </w:p>
    <w:p w14:paraId="5C0A80F4" w14:textId="77777777" w:rsidR="00080ADC" w:rsidRPr="00080ADC" w:rsidRDefault="00080ADC" w:rsidP="00034C9B">
      <w:pPr>
        <w:numPr>
          <w:ilvl w:val="0"/>
          <w:numId w:val="6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Make landing pages look professional</w:t>
      </w:r>
    </w:p>
    <w:p w14:paraId="1A0205FB" w14:textId="77777777" w:rsidR="00080ADC" w:rsidRPr="00080ADC" w:rsidRDefault="00080ADC" w:rsidP="00034C9B">
      <w:pPr>
        <w:numPr>
          <w:ilvl w:val="0"/>
          <w:numId w:val="6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Highlight important buttons</w:t>
      </w:r>
    </w:p>
    <w:p w14:paraId="5AAC32E4" w14:textId="77777777" w:rsidR="00080ADC" w:rsidRPr="00080ADC" w:rsidRDefault="00080ADC" w:rsidP="00034C9B">
      <w:pPr>
        <w:numPr>
          <w:ilvl w:val="0"/>
          <w:numId w:val="6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Match brand colors</w:t>
      </w:r>
    </w:p>
    <w:p w14:paraId="1B294453" w14:textId="77777777" w:rsidR="00080ADC" w:rsidRPr="00080ADC" w:rsidRDefault="00080ADC" w:rsidP="00034C9B">
      <w:pPr>
        <w:numPr>
          <w:ilvl w:val="0"/>
          <w:numId w:val="6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Improve trust and readability</w:t>
      </w:r>
    </w:p>
    <w:p w14:paraId="40AA8A65" w14:textId="77777777" w:rsid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92EE26C" w14:textId="707481F5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  <w:b/>
          <w:bCs/>
          <w:u w:val="single"/>
        </w:rPr>
        <w:t>Real Example in Marketing</w:t>
      </w:r>
      <w:r w:rsidRPr="00080ADC">
        <w:rPr>
          <w:rFonts w:ascii="Trebuchet MS" w:hAnsi="Trebuchet MS"/>
        </w:rPr>
        <w:t>:</w:t>
      </w:r>
    </w:p>
    <w:p w14:paraId="36B0FA8A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A “Buy Now” button that stands out gets more clicks:</w:t>
      </w:r>
    </w:p>
    <w:p w14:paraId="3E88478A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button {</w:t>
      </w:r>
    </w:p>
    <w:p w14:paraId="0D2D56F2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 xml:space="preserve">  background: orange;</w:t>
      </w:r>
    </w:p>
    <w:p w14:paraId="1F6D4547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 xml:space="preserve">  padding: 12px;</w:t>
      </w:r>
    </w:p>
    <w:p w14:paraId="3E077395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lastRenderedPageBreak/>
        <w:t xml:space="preserve">  color: white;</w:t>
      </w:r>
    </w:p>
    <w:p w14:paraId="3EE9FD36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}</w:t>
      </w:r>
    </w:p>
    <w:p w14:paraId="31A3D18A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A well-designed site = more sales.</w:t>
      </w:r>
    </w:p>
    <w:p w14:paraId="74AA7B90" w14:textId="698C0EF1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B533ABF" w14:textId="6FD9BC5E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080ADC">
        <w:rPr>
          <w:rFonts w:ascii="Trebuchet MS" w:hAnsi="Trebuchet MS"/>
          <w:b/>
          <w:bCs/>
          <w:u w:val="single"/>
        </w:rPr>
        <w:t>JavaScript — The Action and Interactivity</w:t>
      </w:r>
    </w:p>
    <w:p w14:paraId="4F1E26A2" w14:textId="77777777" w:rsid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3019FE8" w14:textId="0F1C636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What is JavaScript?</w:t>
      </w:r>
    </w:p>
    <w:p w14:paraId="00605E0D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 xml:space="preserve">JavaScript makes a website interactive — it adds </w:t>
      </w:r>
      <w:r w:rsidRPr="00080ADC">
        <w:rPr>
          <w:rFonts w:ascii="Trebuchet MS" w:hAnsi="Trebuchet MS"/>
          <w:i/>
          <w:iCs/>
        </w:rPr>
        <w:t>action</w:t>
      </w:r>
      <w:r w:rsidRPr="00080ADC">
        <w:rPr>
          <w:rFonts w:ascii="Trebuchet MS" w:hAnsi="Trebuchet MS"/>
        </w:rPr>
        <w:t>.</w:t>
      </w:r>
    </w:p>
    <w:p w14:paraId="33324417" w14:textId="77777777" w:rsid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C04D93D" w14:textId="52BCE1E1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  <w:b/>
          <w:bCs/>
          <w:u w:val="single"/>
        </w:rPr>
        <w:t>If HTML is skeleton, CSS is clothes</w:t>
      </w:r>
      <w:r w:rsidRPr="00080ADC">
        <w:rPr>
          <w:rFonts w:ascii="Trebuchet MS" w:hAnsi="Trebuchet MS"/>
        </w:rPr>
        <w:t xml:space="preserve"> </w:t>
      </w:r>
      <w:r w:rsidRPr="00080ADC">
        <w:rPr>
          <w:rFonts w:ascii="Arial" w:hAnsi="Arial" w:cs="Arial"/>
        </w:rPr>
        <w:t>→</w:t>
      </w:r>
      <w:r w:rsidRPr="00080ADC">
        <w:rPr>
          <w:rFonts w:ascii="Trebuchet MS" w:hAnsi="Trebuchet MS"/>
        </w:rPr>
        <w:br/>
        <w:t>JavaScript is the movement and behavior.</w:t>
      </w:r>
    </w:p>
    <w:p w14:paraId="62419A62" w14:textId="77777777" w:rsid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5BE0158" w14:textId="70D997F2" w:rsidR="00EC4B34" w:rsidRP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EC4B34">
        <w:rPr>
          <w:rFonts w:ascii="Trebuchet MS" w:hAnsi="Trebuchet MS"/>
          <w:b/>
          <w:bCs/>
          <w:u w:val="single"/>
        </w:rPr>
        <w:t>What JavaScript Does</w:t>
      </w:r>
      <w:r>
        <w:rPr>
          <w:rFonts w:ascii="Trebuchet MS" w:hAnsi="Trebuchet MS"/>
          <w:b/>
          <w:bCs/>
          <w:u w:val="single"/>
        </w:rPr>
        <w:t>?</w:t>
      </w:r>
    </w:p>
    <w:p w14:paraId="754660F6" w14:textId="77777777" w:rsidR="00EC4B34" w:rsidRPr="00EC4B34" w:rsidRDefault="00EC4B34" w:rsidP="00034C9B">
      <w:pPr>
        <w:numPr>
          <w:ilvl w:val="0"/>
          <w:numId w:val="6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4B34">
        <w:rPr>
          <w:rFonts w:ascii="Trebuchet MS" w:hAnsi="Trebuchet MS"/>
        </w:rPr>
        <w:t>Shows pop-ups and notifications</w:t>
      </w:r>
    </w:p>
    <w:p w14:paraId="2802AEF6" w14:textId="77777777" w:rsidR="00EC4B34" w:rsidRPr="00EC4B34" w:rsidRDefault="00EC4B34" w:rsidP="00034C9B">
      <w:pPr>
        <w:numPr>
          <w:ilvl w:val="0"/>
          <w:numId w:val="6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4B34">
        <w:rPr>
          <w:rFonts w:ascii="Trebuchet MS" w:hAnsi="Trebuchet MS"/>
        </w:rPr>
        <w:t>Updates content without reloading the page</w:t>
      </w:r>
    </w:p>
    <w:p w14:paraId="09FED4EF" w14:textId="77777777" w:rsidR="00EC4B34" w:rsidRPr="00EC4B34" w:rsidRDefault="00EC4B34" w:rsidP="00034C9B">
      <w:pPr>
        <w:numPr>
          <w:ilvl w:val="0"/>
          <w:numId w:val="6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4B34">
        <w:rPr>
          <w:rFonts w:ascii="Trebuchet MS" w:hAnsi="Trebuchet MS"/>
        </w:rPr>
        <w:t>Validates forms (e.g., checking email in signup)</w:t>
      </w:r>
    </w:p>
    <w:p w14:paraId="103B85D5" w14:textId="77777777" w:rsidR="00EC4B34" w:rsidRPr="00EC4B34" w:rsidRDefault="00EC4B34" w:rsidP="00034C9B">
      <w:pPr>
        <w:numPr>
          <w:ilvl w:val="0"/>
          <w:numId w:val="6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4B34">
        <w:rPr>
          <w:rFonts w:ascii="Trebuchet MS" w:hAnsi="Trebuchet MS"/>
        </w:rPr>
        <w:t>Controls menus</w:t>
      </w:r>
    </w:p>
    <w:p w14:paraId="5689E7E9" w14:textId="77777777" w:rsidR="00EC4B34" w:rsidRPr="00EC4B34" w:rsidRDefault="00EC4B34" w:rsidP="00034C9B">
      <w:pPr>
        <w:numPr>
          <w:ilvl w:val="0"/>
          <w:numId w:val="6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4B34">
        <w:rPr>
          <w:rFonts w:ascii="Trebuchet MS" w:hAnsi="Trebuchet MS"/>
        </w:rPr>
        <w:t>Runs animations</w:t>
      </w:r>
    </w:p>
    <w:p w14:paraId="0392C3F1" w14:textId="77777777" w:rsidR="00EC4B34" w:rsidRPr="00EC4B34" w:rsidRDefault="00EC4B34" w:rsidP="00034C9B">
      <w:pPr>
        <w:numPr>
          <w:ilvl w:val="0"/>
          <w:numId w:val="6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4B34">
        <w:rPr>
          <w:rFonts w:ascii="Trebuchet MS" w:hAnsi="Trebuchet MS"/>
        </w:rPr>
        <w:t>Displays real-time info</w:t>
      </w:r>
    </w:p>
    <w:p w14:paraId="7F1FDF12" w14:textId="77777777" w:rsid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7D67EDB" w14:textId="09CC881B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Example:</w:t>
      </w:r>
    </w:p>
    <w:p w14:paraId="6432D2D9" w14:textId="77777777" w:rsid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proofErr w:type="spellStart"/>
      <w:proofErr w:type="gramStart"/>
      <w:r w:rsidRPr="00EC4B34">
        <w:rPr>
          <w:rFonts w:ascii="Trebuchet MS" w:hAnsi="Trebuchet MS"/>
        </w:rPr>
        <w:t>document.getElementById</w:t>
      </w:r>
      <w:proofErr w:type="spellEnd"/>
      <w:proofErr w:type="gramEnd"/>
      <w:r w:rsidRPr="00EC4B34">
        <w:rPr>
          <w:rFonts w:ascii="Trebuchet MS" w:hAnsi="Trebuchet MS"/>
        </w:rPr>
        <w:t>("offer").</w:t>
      </w:r>
      <w:proofErr w:type="spellStart"/>
      <w:r w:rsidRPr="00EC4B34">
        <w:rPr>
          <w:rFonts w:ascii="Trebuchet MS" w:hAnsi="Trebuchet MS"/>
        </w:rPr>
        <w:t>innerHTML</w:t>
      </w:r>
      <w:proofErr w:type="spellEnd"/>
      <w:r w:rsidRPr="00EC4B34">
        <w:rPr>
          <w:rFonts w:ascii="Trebuchet MS" w:hAnsi="Trebuchet MS"/>
        </w:rPr>
        <w:t xml:space="preserve"> = "Hurry! Offer ends today!";</w:t>
      </w:r>
    </w:p>
    <w:p w14:paraId="1AD922DC" w14:textId="77777777" w:rsid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20EC071" w14:textId="77777777" w:rsidR="00EC4B34" w:rsidRP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4B34">
        <w:rPr>
          <w:rFonts w:ascii="Trebuchet MS" w:hAnsi="Trebuchet MS"/>
        </w:rPr>
        <w:t>This automatically updates text on the screen.</w:t>
      </w:r>
    </w:p>
    <w:p w14:paraId="286D8472" w14:textId="3601DB76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C7ED34C" w14:textId="6E3F4491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080ADC">
        <w:rPr>
          <w:rFonts w:ascii="Trebuchet MS" w:hAnsi="Trebuchet MS"/>
          <w:b/>
          <w:bCs/>
          <w:u w:val="single"/>
        </w:rPr>
        <w:t>Why JavaScript matters in Digital Marketing</w:t>
      </w:r>
    </w:p>
    <w:p w14:paraId="787CC1D4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Digital marketing relies heavily on JavaScript for:</w:t>
      </w:r>
    </w:p>
    <w:p w14:paraId="6524DD32" w14:textId="77777777" w:rsidR="00080ADC" w:rsidRPr="00080ADC" w:rsidRDefault="00080ADC" w:rsidP="00034C9B">
      <w:pPr>
        <w:numPr>
          <w:ilvl w:val="0"/>
          <w:numId w:val="6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Tracking (Google Analytics, Meta Pixel)</w:t>
      </w:r>
    </w:p>
    <w:p w14:paraId="5246B8AE" w14:textId="77777777" w:rsidR="00080ADC" w:rsidRPr="00080ADC" w:rsidRDefault="00080ADC" w:rsidP="00034C9B">
      <w:pPr>
        <w:numPr>
          <w:ilvl w:val="0"/>
          <w:numId w:val="6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Pop-ups for email signup</w:t>
      </w:r>
    </w:p>
    <w:p w14:paraId="7E27CC2A" w14:textId="77777777" w:rsidR="00080ADC" w:rsidRPr="00080ADC" w:rsidRDefault="00080ADC" w:rsidP="00034C9B">
      <w:pPr>
        <w:numPr>
          <w:ilvl w:val="0"/>
          <w:numId w:val="6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Showing special offers</w:t>
      </w:r>
    </w:p>
    <w:p w14:paraId="57D0691B" w14:textId="77777777" w:rsidR="00080ADC" w:rsidRPr="00080ADC" w:rsidRDefault="00080ADC" w:rsidP="00034C9B">
      <w:pPr>
        <w:numPr>
          <w:ilvl w:val="0"/>
          <w:numId w:val="6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A/B testing tools</w:t>
      </w:r>
    </w:p>
    <w:p w14:paraId="715D28C4" w14:textId="77777777" w:rsidR="00080ADC" w:rsidRPr="00080ADC" w:rsidRDefault="00080ADC" w:rsidP="00034C9B">
      <w:pPr>
        <w:numPr>
          <w:ilvl w:val="0"/>
          <w:numId w:val="6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Personalized content (e.g., “Recommended for you”)</w:t>
      </w:r>
    </w:p>
    <w:p w14:paraId="1A57B864" w14:textId="77777777" w:rsid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DF1DFFD" w14:textId="45898334" w:rsidR="00080ADC" w:rsidRPr="00080ADC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>
        <w:rPr>
          <w:rFonts w:ascii="Trebuchet MS" w:hAnsi="Trebuchet MS"/>
          <w:b/>
          <w:bCs/>
          <w:u w:val="single"/>
        </w:rPr>
        <w:t>Example 1:</w:t>
      </w:r>
    </w:p>
    <w:p w14:paraId="632ABF41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If a user tries to leave the page, a pop-up appears:</w:t>
      </w:r>
    </w:p>
    <w:p w14:paraId="79F8125A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proofErr w:type="gramStart"/>
      <w:r w:rsidRPr="00080ADC">
        <w:rPr>
          <w:rFonts w:ascii="Trebuchet MS" w:hAnsi="Trebuchet MS"/>
        </w:rPr>
        <w:t>alert(</w:t>
      </w:r>
      <w:proofErr w:type="gramEnd"/>
      <w:r w:rsidRPr="00080ADC">
        <w:rPr>
          <w:rFonts w:ascii="Trebuchet MS" w:hAnsi="Trebuchet MS"/>
        </w:rPr>
        <w:t>"Wait! Get free shipping before you go!");</w:t>
      </w:r>
    </w:p>
    <w:p w14:paraId="3CE4FC8F" w14:textId="32499884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This can help reduce bounce rate and increase sales.</w:t>
      </w:r>
    </w:p>
    <w:p w14:paraId="071A84AC" w14:textId="77777777" w:rsid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B2883B4" w14:textId="3146EDFE" w:rsidR="00EC4B34" w:rsidRP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EC4B34">
        <w:rPr>
          <w:rFonts w:ascii="Trebuchet MS" w:hAnsi="Trebuchet MS"/>
          <w:b/>
          <w:bCs/>
          <w:u w:val="single"/>
        </w:rPr>
        <w:t>Example 2:</w:t>
      </w:r>
    </w:p>
    <w:p w14:paraId="6C9ED993" w14:textId="1426F259" w:rsid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4B34">
        <w:rPr>
          <w:rFonts w:ascii="Trebuchet MS" w:hAnsi="Trebuchet MS"/>
        </w:rPr>
        <w:t>A pop-up for 10% discount appears when a visitor tries to leave the site.</w:t>
      </w:r>
      <w:r w:rsidRPr="00EC4B34">
        <w:rPr>
          <w:rFonts w:ascii="Trebuchet MS" w:hAnsi="Trebuchet MS"/>
        </w:rPr>
        <w:br/>
        <w:t>That’s JavaScript — and it helps reduce bounce rate and increase conversions.</w:t>
      </w:r>
    </w:p>
    <w:p w14:paraId="352BFB27" w14:textId="77777777" w:rsidR="00EC4B34" w:rsidRDefault="00EC4B34" w:rsidP="00034C9B">
      <w:pPr>
        <w:ind w:left="1620"/>
        <w:rPr>
          <w:rFonts w:ascii="Trebuchet MS" w:hAnsi="Trebuchet MS"/>
        </w:rPr>
      </w:pPr>
      <w:r>
        <w:rPr>
          <w:rFonts w:ascii="Trebuchet MS" w:hAnsi="Trebuchet MS"/>
        </w:rPr>
        <w:br w:type="page"/>
      </w:r>
    </w:p>
    <w:p w14:paraId="386BA1B2" w14:textId="1B5314C4" w:rsidR="00EC4B34" w:rsidRP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EC4B34">
        <w:rPr>
          <w:rFonts w:ascii="Trebuchet MS" w:hAnsi="Trebuchet MS"/>
          <w:b/>
          <w:bCs/>
          <w:u w:val="single"/>
        </w:rPr>
        <w:lastRenderedPageBreak/>
        <w:t>Right Click any Website – Choose “View Page Source”</w:t>
      </w:r>
    </w:p>
    <w:p w14:paraId="39F9AFD7" w14:textId="77777777" w:rsid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3E4DFD7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034C9B">
        <w:rPr>
          <w:rFonts w:ascii="Trebuchet MS" w:hAnsi="Trebuchet MS"/>
          <w:b/>
          <w:bCs/>
          <w:u w:val="single"/>
        </w:rPr>
        <w:t>HTML Example (What You’ll See in Page Source)</w:t>
      </w:r>
    </w:p>
    <w:p w14:paraId="32677B77" w14:textId="77777777" w:rsid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E6C34B6" w14:textId="239F5408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HTML forms the </w:t>
      </w:r>
      <w:r w:rsidRPr="00034C9B">
        <w:rPr>
          <w:rFonts w:ascii="Trebuchet MS" w:hAnsi="Trebuchet MS"/>
          <w:b/>
          <w:bCs/>
        </w:rPr>
        <w:t>structure</w:t>
      </w:r>
      <w:r w:rsidRPr="00034C9B">
        <w:rPr>
          <w:rFonts w:ascii="Trebuchet MS" w:hAnsi="Trebuchet MS"/>
        </w:rPr>
        <w:t>, so when you open “View Page Source,” you will see things like:</w:t>
      </w:r>
    </w:p>
    <w:p w14:paraId="782F22C0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&lt;!DOCTYPE html&gt;</w:t>
      </w:r>
    </w:p>
    <w:p w14:paraId="43550A86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&lt;html&gt;</w:t>
      </w:r>
    </w:p>
    <w:p w14:paraId="30818A60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&lt;head&gt;</w:t>
      </w:r>
    </w:p>
    <w:p w14:paraId="74A65A97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  &lt;title&gt;Online Store - Best Deals&lt;/title&gt;</w:t>
      </w:r>
    </w:p>
    <w:p w14:paraId="2CEE4B44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&lt;/head&gt;</w:t>
      </w:r>
    </w:p>
    <w:p w14:paraId="4CCA45A5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&lt;body&gt;</w:t>
      </w:r>
    </w:p>
    <w:p w14:paraId="06DEB1E6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  &lt;h1&gt;Welcome to Our Store&lt;/h1&gt;</w:t>
      </w:r>
    </w:p>
    <w:p w14:paraId="285B67B3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  &lt;p&gt;Get up to 50% off </w:t>
      </w:r>
      <w:proofErr w:type="gramStart"/>
      <w:r w:rsidRPr="00034C9B">
        <w:rPr>
          <w:rFonts w:ascii="Trebuchet MS" w:hAnsi="Trebuchet MS"/>
        </w:rPr>
        <w:t>today!&lt;</w:t>
      </w:r>
      <w:proofErr w:type="gramEnd"/>
      <w:r w:rsidRPr="00034C9B">
        <w:rPr>
          <w:rFonts w:ascii="Trebuchet MS" w:hAnsi="Trebuchet MS"/>
        </w:rPr>
        <w:t>/p&gt;</w:t>
      </w:r>
    </w:p>
    <w:p w14:paraId="55A5F8C5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B4586FD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  &lt;</w:t>
      </w:r>
      <w:proofErr w:type="spellStart"/>
      <w:r w:rsidRPr="00034C9B">
        <w:rPr>
          <w:rFonts w:ascii="Trebuchet MS" w:hAnsi="Trebuchet MS"/>
        </w:rPr>
        <w:t>img</w:t>
      </w:r>
      <w:proofErr w:type="spellEnd"/>
      <w:r w:rsidRPr="00034C9B">
        <w:rPr>
          <w:rFonts w:ascii="Trebuchet MS" w:hAnsi="Trebuchet MS"/>
        </w:rPr>
        <w:t xml:space="preserve"> </w:t>
      </w:r>
      <w:proofErr w:type="spellStart"/>
      <w:r w:rsidRPr="00034C9B">
        <w:rPr>
          <w:rFonts w:ascii="Trebuchet MS" w:hAnsi="Trebuchet MS"/>
        </w:rPr>
        <w:t>src</w:t>
      </w:r>
      <w:proofErr w:type="spellEnd"/>
      <w:r w:rsidRPr="00034C9B">
        <w:rPr>
          <w:rFonts w:ascii="Trebuchet MS" w:hAnsi="Trebuchet MS"/>
        </w:rPr>
        <w:t>="banner.jpg" alt="Sale Banner"&gt;</w:t>
      </w:r>
    </w:p>
    <w:p w14:paraId="1558878E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0551ECB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  &lt;a </w:t>
      </w:r>
      <w:proofErr w:type="spellStart"/>
      <w:r w:rsidRPr="00034C9B">
        <w:rPr>
          <w:rFonts w:ascii="Trebuchet MS" w:hAnsi="Trebuchet MS"/>
        </w:rPr>
        <w:t>href</w:t>
      </w:r>
      <w:proofErr w:type="spellEnd"/>
      <w:r w:rsidRPr="00034C9B">
        <w:rPr>
          <w:rFonts w:ascii="Trebuchet MS" w:hAnsi="Trebuchet MS"/>
        </w:rPr>
        <w:t>="/products"&gt;View Products&lt;/a&gt;</w:t>
      </w:r>
    </w:p>
    <w:p w14:paraId="5C8AFACE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&lt;/body&gt;</w:t>
      </w:r>
    </w:p>
    <w:p w14:paraId="5AC49F5B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&lt;/html&gt;</w:t>
      </w:r>
    </w:p>
    <w:p w14:paraId="4265BCE4" w14:textId="77777777" w:rsid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Segoe UI Symbol" w:hAnsi="Segoe UI Symbol" w:cs="Segoe UI Symbol"/>
          <w:b/>
          <w:bCs/>
        </w:rPr>
      </w:pPr>
    </w:p>
    <w:p w14:paraId="44224B36" w14:textId="3F2D683F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034C9B">
        <w:rPr>
          <w:rFonts w:ascii="Trebuchet MS" w:hAnsi="Trebuchet MS"/>
          <w:b/>
          <w:bCs/>
          <w:u w:val="single"/>
        </w:rPr>
        <w:t>This shows:</w:t>
      </w:r>
    </w:p>
    <w:p w14:paraId="72AC38B2" w14:textId="77777777" w:rsidR="00034C9B" w:rsidRPr="00034C9B" w:rsidRDefault="00034C9B" w:rsidP="00034C9B">
      <w:pPr>
        <w:numPr>
          <w:ilvl w:val="0"/>
          <w:numId w:val="7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34C9B">
        <w:rPr>
          <w:rFonts w:ascii="Trebuchet MS" w:hAnsi="Trebuchet MS"/>
        </w:rPr>
        <w:t>Headings (&lt;h1&gt;)</w:t>
      </w:r>
    </w:p>
    <w:p w14:paraId="5407FBF3" w14:textId="77777777" w:rsidR="00034C9B" w:rsidRPr="00034C9B" w:rsidRDefault="00034C9B" w:rsidP="00034C9B">
      <w:pPr>
        <w:numPr>
          <w:ilvl w:val="0"/>
          <w:numId w:val="7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34C9B">
        <w:rPr>
          <w:rFonts w:ascii="Trebuchet MS" w:hAnsi="Trebuchet MS"/>
        </w:rPr>
        <w:t>Paragraphs (&lt;p&gt;)</w:t>
      </w:r>
    </w:p>
    <w:p w14:paraId="515979B6" w14:textId="77777777" w:rsidR="00034C9B" w:rsidRPr="00034C9B" w:rsidRDefault="00034C9B" w:rsidP="00034C9B">
      <w:pPr>
        <w:numPr>
          <w:ilvl w:val="0"/>
          <w:numId w:val="7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34C9B">
        <w:rPr>
          <w:rFonts w:ascii="Trebuchet MS" w:hAnsi="Trebuchet MS"/>
        </w:rPr>
        <w:t>Images (&lt;</w:t>
      </w:r>
      <w:proofErr w:type="spellStart"/>
      <w:r w:rsidRPr="00034C9B">
        <w:rPr>
          <w:rFonts w:ascii="Trebuchet MS" w:hAnsi="Trebuchet MS"/>
        </w:rPr>
        <w:t>img</w:t>
      </w:r>
      <w:proofErr w:type="spellEnd"/>
      <w:r w:rsidRPr="00034C9B">
        <w:rPr>
          <w:rFonts w:ascii="Trebuchet MS" w:hAnsi="Trebuchet MS"/>
        </w:rPr>
        <w:t>&gt;)</w:t>
      </w:r>
    </w:p>
    <w:p w14:paraId="709F0C30" w14:textId="77777777" w:rsidR="00034C9B" w:rsidRPr="00034C9B" w:rsidRDefault="00034C9B" w:rsidP="00034C9B">
      <w:pPr>
        <w:numPr>
          <w:ilvl w:val="0"/>
          <w:numId w:val="7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34C9B">
        <w:rPr>
          <w:rFonts w:ascii="Trebuchet MS" w:hAnsi="Trebuchet MS"/>
        </w:rPr>
        <w:t>Links (&lt;a&gt;)</w:t>
      </w:r>
    </w:p>
    <w:p w14:paraId="20A37BCF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This is exactly the </w:t>
      </w:r>
      <w:r w:rsidRPr="00034C9B">
        <w:rPr>
          <w:rFonts w:ascii="Trebuchet MS" w:hAnsi="Trebuchet MS"/>
          <w:b/>
          <w:bCs/>
        </w:rPr>
        <w:t>HTML skeleton</w:t>
      </w:r>
      <w:r w:rsidRPr="00034C9B">
        <w:rPr>
          <w:rFonts w:ascii="Trebuchet MS" w:hAnsi="Trebuchet MS"/>
        </w:rPr>
        <w:t xml:space="preserve"> of the page.</w:t>
      </w:r>
    </w:p>
    <w:p w14:paraId="6947025C" w14:textId="77777777" w:rsid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DD55B53" w14:textId="1847B94B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034C9B">
        <w:rPr>
          <w:rFonts w:ascii="Trebuchet MS" w:hAnsi="Trebuchet MS"/>
          <w:b/>
          <w:bCs/>
          <w:u w:val="single"/>
        </w:rPr>
        <w:t>CSS Example (What You’ll See in Page Source)</w:t>
      </w:r>
    </w:p>
    <w:p w14:paraId="6D1D5C5C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When you check page source, you’ll often find CSS in two forms:</w:t>
      </w:r>
    </w:p>
    <w:p w14:paraId="0EE97325" w14:textId="77777777" w:rsid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1A6D3421" w14:textId="129C3D54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34C9B">
        <w:rPr>
          <w:rFonts w:ascii="Trebuchet MS" w:hAnsi="Trebuchet MS"/>
          <w:b/>
          <w:bCs/>
        </w:rPr>
        <w:t>(A) Linked CSS File</w:t>
      </w:r>
    </w:p>
    <w:p w14:paraId="6A758F75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&lt;link </w:t>
      </w:r>
      <w:proofErr w:type="spellStart"/>
      <w:r w:rsidRPr="00034C9B">
        <w:rPr>
          <w:rFonts w:ascii="Trebuchet MS" w:hAnsi="Trebuchet MS"/>
        </w:rPr>
        <w:t>rel</w:t>
      </w:r>
      <w:proofErr w:type="spellEnd"/>
      <w:r w:rsidRPr="00034C9B">
        <w:rPr>
          <w:rFonts w:ascii="Trebuchet MS" w:hAnsi="Trebuchet MS"/>
        </w:rPr>
        <w:t xml:space="preserve">="stylesheet" </w:t>
      </w:r>
      <w:proofErr w:type="spellStart"/>
      <w:r w:rsidRPr="00034C9B">
        <w:rPr>
          <w:rFonts w:ascii="Trebuchet MS" w:hAnsi="Trebuchet MS"/>
        </w:rPr>
        <w:t>href</w:t>
      </w:r>
      <w:proofErr w:type="spellEnd"/>
      <w:r w:rsidRPr="00034C9B">
        <w:rPr>
          <w:rFonts w:ascii="Trebuchet MS" w:hAnsi="Trebuchet MS"/>
        </w:rPr>
        <w:t>="styles.css"&gt;</w:t>
      </w:r>
    </w:p>
    <w:p w14:paraId="3B0D618F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This means the styling lives in a separate file.</w:t>
      </w:r>
    </w:p>
    <w:p w14:paraId="03143017" w14:textId="77777777" w:rsid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0B646D90" w14:textId="2CF30BB0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34C9B">
        <w:rPr>
          <w:rFonts w:ascii="Trebuchet MS" w:hAnsi="Trebuchet MS"/>
          <w:b/>
          <w:bCs/>
        </w:rPr>
        <w:t>(B) Internal CSS Inside &lt;style&gt; Tag</w:t>
      </w:r>
    </w:p>
    <w:p w14:paraId="26CBF326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&lt;style&gt;</w:t>
      </w:r>
    </w:p>
    <w:p w14:paraId="793BB75E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  body {</w:t>
      </w:r>
    </w:p>
    <w:p w14:paraId="02F684B1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      background-color: #f5f5f5;</w:t>
      </w:r>
    </w:p>
    <w:p w14:paraId="464D315F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      font-family: Arial;</w:t>
      </w:r>
    </w:p>
    <w:p w14:paraId="1A6BF6C3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  }</w:t>
      </w:r>
    </w:p>
    <w:p w14:paraId="3AE65AE0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  </w:t>
      </w:r>
      <w:proofErr w:type="gramStart"/>
      <w:r w:rsidRPr="00034C9B">
        <w:rPr>
          <w:rFonts w:ascii="Trebuchet MS" w:hAnsi="Trebuchet MS"/>
        </w:rPr>
        <w:t>.</w:t>
      </w:r>
      <w:proofErr w:type="spellStart"/>
      <w:r w:rsidRPr="00034C9B">
        <w:rPr>
          <w:rFonts w:ascii="Trebuchet MS" w:hAnsi="Trebuchet MS"/>
        </w:rPr>
        <w:t>btn</w:t>
      </w:r>
      <w:proofErr w:type="spellEnd"/>
      <w:proofErr w:type="gramEnd"/>
      <w:r w:rsidRPr="00034C9B">
        <w:rPr>
          <w:rFonts w:ascii="Trebuchet MS" w:hAnsi="Trebuchet MS"/>
        </w:rPr>
        <w:t xml:space="preserve"> {</w:t>
      </w:r>
    </w:p>
    <w:p w14:paraId="32391A85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      background: #ff6600;</w:t>
      </w:r>
    </w:p>
    <w:p w14:paraId="53BB1D4F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      color: white;</w:t>
      </w:r>
    </w:p>
    <w:p w14:paraId="4C6033FE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lastRenderedPageBreak/>
        <w:t xml:space="preserve">        padding: 12px 20px;</w:t>
      </w:r>
    </w:p>
    <w:p w14:paraId="21B77E60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      border-radius: 5px;</w:t>
      </w:r>
    </w:p>
    <w:p w14:paraId="17780052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  }</w:t>
      </w:r>
    </w:p>
    <w:p w14:paraId="71B0FC4A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&lt;/style&gt;</w:t>
      </w:r>
    </w:p>
    <w:p w14:paraId="2DCB8D0F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34C9B">
        <w:rPr>
          <w:rFonts w:ascii="Segoe UI Symbol" w:hAnsi="Segoe UI Symbol" w:cs="Segoe UI Symbol"/>
          <w:b/>
          <w:bCs/>
        </w:rPr>
        <w:t>✔</w:t>
      </w:r>
      <w:r w:rsidRPr="00034C9B">
        <w:rPr>
          <w:rFonts w:ascii="Trebuchet MS" w:hAnsi="Trebuchet MS"/>
          <w:b/>
          <w:bCs/>
        </w:rPr>
        <w:t xml:space="preserve"> This controls:</w:t>
      </w:r>
    </w:p>
    <w:p w14:paraId="74EF3AC2" w14:textId="77777777" w:rsidR="00034C9B" w:rsidRPr="00034C9B" w:rsidRDefault="00034C9B" w:rsidP="00034C9B">
      <w:pPr>
        <w:numPr>
          <w:ilvl w:val="0"/>
          <w:numId w:val="7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34C9B">
        <w:rPr>
          <w:rFonts w:ascii="Trebuchet MS" w:hAnsi="Trebuchet MS"/>
        </w:rPr>
        <w:t>Colors</w:t>
      </w:r>
    </w:p>
    <w:p w14:paraId="18AE1B2A" w14:textId="77777777" w:rsidR="00034C9B" w:rsidRPr="00034C9B" w:rsidRDefault="00034C9B" w:rsidP="00034C9B">
      <w:pPr>
        <w:numPr>
          <w:ilvl w:val="0"/>
          <w:numId w:val="7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34C9B">
        <w:rPr>
          <w:rFonts w:ascii="Trebuchet MS" w:hAnsi="Trebuchet MS"/>
        </w:rPr>
        <w:t>Fonts</w:t>
      </w:r>
    </w:p>
    <w:p w14:paraId="6A54E94E" w14:textId="77777777" w:rsidR="00034C9B" w:rsidRPr="00034C9B" w:rsidRDefault="00034C9B" w:rsidP="00034C9B">
      <w:pPr>
        <w:numPr>
          <w:ilvl w:val="0"/>
          <w:numId w:val="7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34C9B">
        <w:rPr>
          <w:rFonts w:ascii="Trebuchet MS" w:hAnsi="Trebuchet MS"/>
        </w:rPr>
        <w:t>Button styling</w:t>
      </w:r>
    </w:p>
    <w:p w14:paraId="56874760" w14:textId="77777777" w:rsidR="00034C9B" w:rsidRPr="00034C9B" w:rsidRDefault="00034C9B" w:rsidP="00034C9B">
      <w:pPr>
        <w:numPr>
          <w:ilvl w:val="0"/>
          <w:numId w:val="7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34C9B">
        <w:rPr>
          <w:rFonts w:ascii="Trebuchet MS" w:hAnsi="Trebuchet MS"/>
        </w:rPr>
        <w:t>Layout</w:t>
      </w:r>
    </w:p>
    <w:p w14:paraId="1ECA1940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This is how CSS </w:t>
      </w:r>
      <w:r w:rsidRPr="00034C9B">
        <w:rPr>
          <w:rFonts w:ascii="Trebuchet MS" w:hAnsi="Trebuchet MS"/>
          <w:b/>
          <w:bCs/>
        </w:rPr>
        <w:t>makes the page look beautiful</w:t>
      </w:r>
      <w:r w:rsidRPr="00034C9B">
        <w:rPr>
          <w:rFonts w:ascii="Trebuchet MS" w:hAnsi="Trebuchet MS"/>
        </w:rPr>
        <w:t>.</w:t>
      </w:r>
    </w:p>
    <w:p w14:paraId="4A376AE4" w14:textId="38858AF8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B0C80F9" w14:textId="17B4CA0E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034C9B">
        <w:rPr>
          <w:rFonts w:ascii="Trebuchet MS" w:hAnsi="Trebuchet MS"/>
          <w:b/>
          <w:bCs/>
          <w:u w:val="single"/>
        </w:rPr>
        <w:t>JavaScript Example (What You’ll See in Page Source)</w:t>
      </w:r>
    </w:p>
    <w:p w14:paraId="39BCA99F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JavaScript appears as &lt;script&gt; tags.</w:t>
      </w:r>
    </w:p>
    <w:p w14:paraId="6F912874" w14:textId="77777777" w:rsid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15C41873" w14:textId="0DB839E1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34C9B">
        <w:rPr>
          <w:rFonts w:ascii="Trebuchet MS" w:hAnsi="Trebuchet MS"/>
          <w:b/>
          <w:bCs/>
        </w:rPr>
        <w:t>(A) External JavaScript</w:t>
      </w:r>
    </w:p>
    <w:p w14:paraId="1EEAA588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&lt;script </w:t>
      </w:r>
      <w:proofErr w:type="spellStart"/>
      <w:r w:rsidRPr="00034C9B">
        <w:rPr>
          <w:rFonts w:ascii="Trebuchet MS" w:hAnsi="Trebuchet MS"/>
        </w:rPr>
        <w:t>src</w:t>
      </w:r>
      <w:proofErr w:type="spellEnd"/>
      <w:r w:rsidRPr="00034C9B">
        <w:rPr>
          <w:rFonts w:ascii="Trebuchet MS" w:hAnsi="Trebuchet MS"/>
        </w:rPr>
        <w:t>="script.js"&gt;&lt;/script&gt;</w:t>
      </w:r>
    </w:p>
    <w:p w14:paraId="11D9F309" w14:textId="77777777" w:rsid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2ADD1D43" w14:textId="2EC9E16E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34C9B">
        <w:rPr>
          <w:rFonts w:ascii="Trebuchet MS" w:hAnsi="Trebuchet MS"/>
          <w:b/>
          <w:bCs/>
        </w:rPr>
        <w:t>(B) Inline JavaScript</w:t>
      </w:r>
    </w:p>
    <w:p w14:paraId="7FB8586C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&lt;script&gt;</w:t>
      </w:r>
    </w:p>
    <w:p w14:paraId="5E251334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  </w:t>
      </w:r>
      <w:proofErr w:type="gramStart"/>
      <w:r w:rsidRPr="00034C9B">
        <w:rPr>
          <w:rFonts w:ascii="Trebuchet MS" w:hAnsi="Trebuchet MS"/>
        </w:rPr>
        <w:t>console.log(</w:t>
      </w:r>
      <w:proofErr w:type="gramEnd"/>
      <w:r w:rsidRPr="00034C9B">
        <w:rPr>
          <w:rFonts w:ascii="Trebuchet MS" w:hAnsi="Trebuchet MS"/>
        </w:rPr>
        <w:t>"Page loaded successfully!");</w:t>
      </w:r>
    </w:p>
    <w:p w14:paraId="4F5EA85A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D6D6533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  </w:t>
      </w:r>
      <w:proofErr w:type="spellStart"/>
      <w:proofErr w:type="gramStart"/>
      <w:r w:rsidRPr="00034C9B">
        <w:rPr>
          <w:rFonts w:ascii="Trebuchet MS" w:hAnsi="Trebuchet MS"/>
        </w:rPr>
        <w:t>document.getElementById</w:t>
      </w:r>
      <w:proofErr w:type="spellEnd"/>
      <w:proofErr w:type="gramEnd"/>
      <w:r w:rsidRPr="00034C9B">
        <w:rPr>
          <w:rFonts w:ascii="Trebuchet MS" w:hAnsi="Trebuchet MS"/>
        </w:rPr>
        <w:t>("offer").</w:t>
      </w:r>
      <w:proofErr w:type="spellStart"/>
      <w:r w:rsidRPr="00034C9B">
        <w:rPr>
          <w:rFonts w:ascii="Trebuchet MS" w:hAnsi="Trebuchet MS"/>
        </w:rPr>
        <w:t>innerHTML</w:t>
      </w:r>
      <w:proofErr w:type="spellEnd"/>
      <w:r w:rsidRPr="00034C9B">
        <w:rPr>
          <w:rFonts w:ascii="Trebuchet MS" w:hAnsi="Trebuchet MS"/>
        </w:rPr>
        <w:t xml:space="preserve"> = "Limited Time Offer: 30% OFF!";</w:t>
      </w:r>
    </w:p>
    <w:p w14:paraId="68D053EE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&lt;/script&gt;</w:t>
      </w:r>
    </w:p>
    <w:p w14:paraId="3D424731" w14:textId="77777777" w:rsid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Segoe UI Symbol" w:hAnsi="Segoe UI Symbol" w:cs="Segoe UI Symbol"/>
          <w:b/>
          <w:bCs/>
        </w:rPr>
      </w:pPr>
    </w:p>
    <w:p w14:paraId="1B30BBC9" w14:textId="6EAC4E7A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034C9B">
        <w:rPr>
          <w:rFonts w:ascii="Trebuchet MS" w:hAnsi="Trebuchet MS"/>
          <w:b/>
          <w:bCs/>
          <w:u w:val="single"/>
        </w:rPr>
        <w:t>This is used for:</w:t>
      </w:r>
    </w:p>
    <w:p w14:paraId="37A0DE32" w14:textId="77777777" w:rsidR="00034C9B" w:rsidRPr="00034C9B" w:rsidRDefault="00034C9B" w:rsidP="00034C9B">
      <w:pPr>
        <w:numPr>
          <w:ilvl w:val="0"/>
          <w:numId w:val="7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34C9B">
        <w:rPr>
          <w:rFonts w:ascii="Trebuchet MS" w:hAnsi="Trebuchet MS"/>
        </w:rPr>
        <w:t>Pop-ups</w:t>
      </w:r>
    </w:p>
    <w:p w14:paraId="3178E547" w14:textId="77777777" w:rsidR="00034C9B" w:rsidRPr="00034C9B" w:rsidRDefault="00034C9B" w:rsidP="00034C9B">
      <w:pPr>
        <w:numPr>
          <w:ilvl w:val="0"/>
          <w:numId w:val="7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34C9B">
        <w:rPr>
          <w:rFonts w:ascii="Trebuchet MS" w:hAnsi="Trebuchet MS"/>
        </w:rPr>
        <w:t>Tracking codes</w:t>
      </w:r>
    </w:p>
    <w:p w14:paraId="0600A8B7" w14:textId="77777777" w:rsidR="00034C9B" w:rsidRPr="00034C9B" w:rsidRDefault="00034C9B" w:rsidP="00034C9B">
      <w:pPr>
        <w:numPr>
          <w:ilvl w:val="0"/>
          <w:numId w:val="7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34C9B">
        <w:rPr>
          <w:rFonts w:ascii="Trebuchet MS" w:hAnsi="Trebuchet MS"/>
        </w:rPr>
        <w:t>Buttons working</w:t>
      </w:r>
    </w:p>
    <w:p w14:paraId="625538BD" w14:textId="77777777" w:rsidR="00034C9B" w:rsidRPr="00034C9B" w:rsidRDefault="00034C9B" w:rsidP="00034C9B">
      <w:pPr>
        <w:numPr>
          <w:ilvl w:val="0"/>
          <w:numId w:val="7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34C9B">
        <w:rPr>
          <w:rFonts w:ascii="Trebuchet MS" w:hAnsi="Trebuchet MS"/>
        </w:rPr>
        <w:t>Dynamic content</w:t>
      </w:r>
    </w:p>
    <w:p w14:paraId="7A6E96B4" w14:textId="77777777" w:rsidR="00034C9B" w:rsidRPr="00034C9B" w:rsidRDefault="00034C9B" w:rsidP="00034C9B">
      <w:pPr>
        <w:numPr>
          <w:ilvl w:val="0"/>
          <w:numId w:val="7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34C9B">
        <w:rPr>
          <w:rFonts w:ascii="Trebuchet MS" w:hAnsi="Trebuchet MS"/>
        </w:rPr>
        <w:t>Analytics</w:t>
      </w:r>
    </w:p>
    <w:p w14:paraId="7F9874BE" w14:textId="634B8259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6C398E2" w14:textId="39F2E5D5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034C9B">
        <w:rPr>
          <w:rFonts w:ascii="Trebuchet MS" w:hAnsi="Trebuchet MS"/>
          <w:b/>
          <w:bCs/>
          <w:u w:val="single"/>
        </w:rPr>
        <w:t>You Will Also See tracking codes (very important in Digital Marketing)</w:t>
      </w:r>
    </w:p>
    <w:p w14:paraId="68CCD351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34C9B">
        <w:rPr>
          <w:rFonts w:ascii="Trebuchet MS" w:hAnsi="Trebuchet MS"/>
          <w:b/>
          <w:bCs/>
        </w:rPr>
        <w:t>Google Analytics Script Example</w:t>
      </w:r>
    </w:p>
    <w:p w14:paraId="14D3B3A1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&lt;script async src="https://www.googletagmanager.com/gtag/js?id=GA-123456"&gt;&lt;/script&gt;</w:t>
      </w:r>
    </w:p>
    <w:p w14:paraId="189EDBDE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&lt;script&gt;</w:t>
      </w:r>
    </w:p>
    <w:p w14:paraId="216585DA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</w:t>
      </w:r>
      <w:proofErr w:type="spellStart"/>
      <w:proofErr w:type="gramStart"/>
      <w:r w:rsidRPr="00034C9B">
        <w:rPr>
          <w:rFonts w:ascii="Trebuchet MS" w:hAnsi="Trebuchet MS"/>
        </w:rPr>
        <w:t>window.dataLayer</w:t>
      </w:r>
      <w:proofErr w:type="spellEnd"/>
      <w:proofErr w:type="gramEnd"/>
      <w:r w:rsidRPr="00034C9B">
        <w:rPr>
          <w:rFonts w:ascii="Trebuchet MS" w:hAnsi="Trebuchet MS"/>
        </w:rPr>
        <w:t xml:space="preserve"> = </w:t>
      </w:r>
      <w:proofErr w:type="spellStart"/>
      <w:r w:rsidRPr="00034C9B">
        <w:rPr>
          <w:rFonts w:ascii="Trebuchet MS" w:hAnsi="Trebuchet MS"/>
        </w:rPr>
        <w:t>window.dataLayer</w:t>
      </w:r>
      <w:proofErr w:type="spellEnd"/>
      <w:r w:rsidRPr="00034C9B">
        <w:rPr>
          <w:rFonts w:ascii="Trebuchet MS" w:hAnsi="Trebuchet MS"/>
        </w:rPr>
        <w:t xml:space="preserve"> || [];</w:t>
      </w:r>
    </w:p>
    <w:p w14:paraId="4ECCCA7F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function </w:t>
      </w:r>
      <w:proofErr w:type="spellStart"/>
      <w:r w:rsidRPr="00034C9B">
        <w:rPr>
          <w:rFonts w:ascii="Trebuchet MS" w:hAnsi="Trebuchet MS"/>
        </w:rPr>
        <w:t>gtag</w:t>
      </w:r>
      <w:proofErr w:type="spellEnd"/>
      <w:proofErr w:type="gramStart"/>
      <w:r w:rsidRPr="00034C9B">
        <w:rPr>
          <w:rFonts w:ascii="Trebuchet MS" w:hAnsi="Trebuchet MS"/>
        </w:rPr>
        <w:t>(){</w:t>
      </w:r>
      <w:proofErr w:type="spellStart"/>
      <w:proofErr w:type="gramEnd"/>
      <w:r w:rsidRPr="00034C9B">
        <w:rPr>
          <w:rFonts w:ascii="Trebuchet MS" w:hAnsi="Trebuchet MS"/>
        </w:rPr>
        <w:t>dataLayer.push</w:t>
      </w:r>
      <w:proofErr w:type="spellEnd"/>
      <w:r w:rsidRPr="00034C9B">
        <w:rPr>
          <w:rFonts w:ascii="Trebuchet MS" w:hAnsi="Trebuchet MS"/>
        </w:rPr>
        <w:t>(arguments);}</w:t>
      </w:r>
    </w:p>
    <w:p w14:paraId="21813CDC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</w:t>
      </w:r>
      <w:proofErr w:type="spellStart"/>
      <w:proofErr w:type="gramStart"/>
      <w:r w:rsidRPr="00034C9B">
        <w:rPr>
          <w:rFonts w:ascii="Trebuchet MS" w:hAnsi="Trebuchet MS"/>
        </w:rPr>
        <w:t>gtag</w:t>
      </w:r>
      <w:proofErr w:type="spellEnd"/>
      <w:r w:rsidRPr="00034C9B">
        <w:rPr>
          <w:rFonts w:ascii="Trebuchet MS" w:hAnsi="Trebuchet MS"/>
        </w:rPr>
        <w:t>(</w:t>
      </w:r>
      <w:proofErr w:type="gramEnd"/>
      <w:r w:rsidRPr="00034C9B">
        <w:rPr>
          <w:rFonts w:ascii="Trebuchet MS" w:hAnsi="Trebuchet MS"/>
        </w:rPr>
        <w:t>'</w:t>
      </w:r>
      <w:proofErr w:type="spellStart"/>
      <w:r w:rsidRPr="00034C9B">
        <w:rPr>
          <w:rFonts w:ascii="Trebuchet MS" w:hAnsi="Trebuchet MS"/>
        </w:rPr>
        <w:t>js</w:t>
      </w:r>
      <w:proofErr w:type="spellEnd"/>
      <w:r w:rsidRPr="00034C9B">
        <w:rPr>
          <w:rFonts w:ascii="Trebuchet MS" w:hAnsi="Trebuchet MS"/>
        </w:rPr>
        <w:t>', new Date());</w:t>
      </w:r>
    </w:p>
    <w:p w14:paraId="76088BC6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</w:t>
      </w:r>
      <w:proofErr w:type="spellStart"/>
      <w:proofErr w:type="gramStart"/>
      <w:r w:rsidRPr="00034C9B">
        <w:rPr>
          <w:rFonts w:ascii="Trebuchet MS" w:hAnsi="Trebuchet MS"/>
        </w:rPr>
        <w:t>gtag</w:t>
      </w:r>
      <w:proofErr w:type="spellEnd"/>
      <w:r w:rsidRPr="00034C9B">
        <w:rPr>
          <w:rFonts w:ascii="Trebuchet MS" w:hAnsi="Trebuchet MS"/>
        </w:rPr>
        <w:t>(</w:t>
      </w:r>
      <w:proofErr w:type="gramEnd"/>
      <w:r w:rsidRPr="00034C9B">
        <w:rPr>
          <w:rFonts w:ascii="Trebuchet MS" w:hAnsi="Trebuchet MS"/>
        </w:rPr>
        <w:t>'config', 'GA-123456');</w:t>
      </w:r>
    </w:p>
    <w:p w14:paraId="40E7328D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&lt;/script&gt;</w:t>
      </w:r>
    </w:p>
    <w:p w14:paraId="4D7492FB" w14:textId="77777777" w:rsid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91B4C51" w14:textId="77777777" w:rsid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08B1C60" w14:textId="0C3785F9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lastRenderedPageBreak/>
        <w:t>This is JavaScript used to track:</w:t>
      </w:r>
    </w:p>
    <w:p w14:paraId="73CC377C" w14:textId="77777777" w:rsidR="00034C9B" w:rsidRPr="00034C9B" w:rsidRDefault="00034C9B" w:rsidP="00034C9B">
      <w:pPr>
        <w:numPr>
          <w:ilvl w:val="0"/>
          <w:numId w:val="7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34C9B">
        <w:rPr>
          <w:rFonts w:ascii="Trebuchet MS" w:hAnsi="Trebuchet MS"/>
        </w:rPr>
        <w:t>Visitors</w:t>
      </w:r>
    </w:p>
    <w:p w14:paraId="7C797B1E" w14:textId="77777777" w:rsidR="00034C9B" w:rsidRPr="00034C9B" w:rsidRDefault="00034C9B" w:rsidP="00034C9B">
      <w:pPr>
        <w:numPr>
          <w:ilvl w:val="0"/>
          <w:numId w:val="7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34C9B">
        <w:rPr>
          <w:rFonts w:ascii="Trebuchet MS" w:hAnsi="Trebuchet MS"/>
        </w:rPr>
        <w:t>Clicks</w:t>
      </w:r>
    </w:p>
    <w:p w14:paraId="5B752901" w14:textId="77777777" w:rsidR="00034C9B" w:rsidRPr="00034C9B" w:rsidRDefault="00034C9B" w:rsidP="00034C9B">
      <w:pPr>
        <w:numPr>
          <w:ilvl w:val="0"/>
          <w:numId w:val="7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34C9B">
        <w:rPr>
          <w:rFonts w:ascii="Trebuchet MS" w:hAnsi="Trebuchet MS"/>
        </w:rPr>
        <w:t>Conversions</w:t>
      </w:r>
    </w:p>
    <w:p w14:paraId="76D4FBF5" w14:textId="77777777" w:rsid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9AE1E19" w14:textId="229AF924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034C9B">
        <w:rPr>
          <w:rFonts w:ascii="Trebuchet MS" w:hAnsi="Trebuchet MS"/>
          <w:b/>
          <w:bCs/>
          <w:u w:val="single"/>
        </w:rPr>
        <w:t>Assignment</w:t>
      </w:r>
    </w:p>
    <w:p w14:paraId="7D798A3C" w14:textId="77777777" w:rsid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E4C7A40" w14:textId="0E1A8FAF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 xml:space="preserve">Ques 1: </w:t>
      </w:r>
      <w:r w:rsidRPr="00034C9B">
        <w:rPr>
          <w:rFonts w:ascii="Trebuchet MS" w:hAnsi="Trebuchet MS"/>
          <w:b/>
          <w:bCs/>
        </w:rPr>
        <w:t>What is the main purpose of HTML in a webpage?</w:t>
      </w:r>
    </w:p>
    <w:p w14:paraId="66FACB1B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A) To make the webpage look beautiful</w:t>
      </w:r>
      <w:r w:rsidRPr="00034C9B">
        <w:rPr>
          <w:rFonts w:ascii="Trebuchet MS" w:hAnsi="Trebuchet MS"/>
        </w:rPr>
        <w:br/>
        <w:t>B) To add interactivity and actions</w:t>
      </w:r>
      <w:r w:rsidRPr="00034C9B">
        <w:rPr>
          <w:rFonts w:ascii="Trebuchet MS" w:hAnsi="Trebuchet MS"/>
        </w:rPr>
        <w:br/>
        <w:t>C) To structure and display content</w:t>
      </w:r>
      <w:r w:rsidRPr="00034C9B">
        <w:rPr>
          <w:rFonts w:ascii="Trebuchet MS" w:hAnsi="Trebuchet MS"/>
        </w:rPr>
        <w:br/>
        <w:t>D) To track user behavior</w:t>
      </w:r>
    </w:p>
    <w:p w14:paraId="6B56F73B" w14:textId="2C06D3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25788C0" w14:textId="3EFD04C2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 xml:space="preserve">Ques </w:t>
      </w:r>
      <w:r w:rsidRPr="00034C9B">
        <w:rPr>
          <w:rFonts w:ascii="Trebuchet MS" w:hAnsi="Trebuchet MS"/>
          <w:b/>
          <w:bCs/>
        </w:rPr>
        <w:t>2. Which of the following is an example of CSS in a webpage’s source code?</w:t>
      </w:r>
    </w:p>
    <w:p w14:paraId="7325DA08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A) &lt;h1&gt;Welcome to Our Store&lt;/h1&gt;</w:t>
      </w:r>
      <w:r w:rsidRPr="00034C9B">
        <w:rPr>
          <w:rFonts w:ascii="Trebuchet MS" w:hAnsi="Trebuchet MS"/>
        </w:rPr>
        <w:br/>
        <w:t xml:space="preserve">B) &lt;style&gt;h1 </w:t>
      </w:r>
      <w:proofErr w:type="gramStart"/>
      <w:r w:rsidRPr="00034C9B">
        <w:rPr>
          <w:rFonts w:ascii="Trebuchet MS" w:hAnsi="Trebuchet MS"/>
        </w:rPr>
        <w:t>{ color</w:t>
      </w:r>
      <w:proofErr w:type="gramEnd"/>
      <w:r w:rsidRPr="00034C9B">
        <w:rPr>
          <w:rFonts w:ascii="Trebuchet MS" w:hAnsi="Trebuchet MS"/>
        </w:rPr>
        <w:t>: red; }&lt;/style&gt;</w:t>
      </w:r>
      <w:r w:rsidRPr="00034C9B">
        <w:rPr>
          <w:rFonts w:ascii="Trebuchet MS" w:hAnsi="Trebuchet MS"/>
        </w:rPr>
        <w:br/>
        <w:t>C) &lt;script&gt;alert("Hello!");&lt;/script&gt;</w:t>
      </w:r>
      <w:r w:rsidRPr="00034C9B">
        <w:rPr>
          <w:rFonts w:ascii="Trebuchet MS" w:hAnsi="Trebuchet MS"/>
        </w:rPr>
        <w:br/>
        <w:t>D) &lt;</w:t>
      </w:r>
      <w:proofErr w:type="spellStart"/>
      <w:r w:rsidRPr="00034C9B">
        <w:rPr>
          <w:rFonts w:ascii="Trebuchet MS" w:hAnsi="Trebuchet MS"/>
        </w:rPr>
        <w:t>img</w:t>
      </w:r>
      <w:proofErr w:type="spellEnd"/>
      <w:r w:rsidRPr="00034C9B">
        <w:rPr>
          <w:rFonts w:ascii="Trebuchet MS" w:hAnsi="Trebuchet MS"/>
        </w:rPr>
        <w:t xml:space="preserve"> </w:t>
      </w:r>
      <w:proofErr w:type="spellStart"/>
      <w:r w:rsidRPr="00034C9B">
        <w:rPr>
          <w:rFonts w:ascii="Trebuchet MS" w:hAnsi="Trebuchet MS"/>
        </w:rPr>
        <w:t>src</w:t>
      </w:r>
      <w:proofErr w:type="spellEnd"/>
      <w:r w:rsidRPr="00034C9B">
        <w:rPr>
          <w:rFonts w:ascii="Trebuchet MS" w:hAnsi="Trebuchet MS"/>
        </w:rPr>
        <w:t>="banner.jpg" alt="Sale Banner"&gt;</w:t>
      </w:r>
    </w:p>
    <w:p w14:paraId="6EDB1663" w14:textId="77777777" w:rsid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4F85366F" w14:textId="287C0ED1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 xml:space="preserve">Ques </w:t>
      </w:r>
      <w:r w:rsidRPr="00034C9B">
        <w:rPr>
          <w:rFonts w:ascii="Trebuchet MS" w:hAnsi="Trebuchet MS"/>
          <w:b/>
          <w:bCs/>
        </w:rPr>
        <w:t>3. What role does JavaScript play in a website?</w:t>
      </w:r>
    </w:p>
    <w:p w14:paraId="448627F3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A) Adds structure to the content</w:t>
      </w:r>
      <w:r w:rsidRPr="00034C9B">
        <w:rPr>
          <w:rFonts w:ascii="Trebuchet MS" w:hAnsi="Trebuchet MS"/>
        </w:rPr>
        <w:br/>
        <w:t>B) Makes the website interactive and dynamic</w:t>
      </w:r>
      <w:r w:rsidRPr="00034C9B">
        <w:rPr>
          <w:rFonts w:ascii="Trebuchet MS" w:hAnsi="Trebuchet MS"/>
        </w:rPr>
        <w:br/>
        <w:t>C) Changes the font color of text only</w:t>
      </w:r>
      <w:r w:rsidRPr="00034C9B">
        <w:rPr>
          <w:rFonts w:ascii="Trebuchet MS" w:hAnsi="Trebuchet MS"/>
        </w:rPr>
        <w:br/>
        <w:t>D) Creates images for the website</w:t>
      </w:r>
    </w:p>
    <w:p w14:paraId="3E6235BC" w14:textId="6A8CEAAE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8B433BA" w14:textId="3FA5D572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 xml:space="preserve">Ques </w:t>
      </w:r>
      <w:r w:rsidRPr="00034C9B">
        <w:rPr>
          <w:rFonts w:ascii="Trebuchet MS" w:hAnsi="Trebuchet MS"/>
          <w:b/>
          <w:bCs/>
        </w:rPr>
        <w:t>4. Which section would you look at in “View Page Source” to check website tracking codes?</w:t>
      </w:r>
    </w:p>
    <w:p w14:paraId="14315CE3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A) HTML headings (&lt;h1&gt;, &lt;p&gt;)</w:t>
      </w:r>
      <w:r w:rsidRPr="00034C9B">
        <w:rPr>
          <w:rFonts w:ascii="Trebuchet MS" w:hAnsi="Trebuchet MS"/>
        </w:rPr>
        <w:br/>
        <w:t>B) CSS styling (&lt;style&gt; or linked .</w:t>
      </w:r>
      <w:proofErr w:type="spellStart"/>
      <w:r w:rsidRPr="00034C9B">
        <w:rPr>
          <w:rFonts w:ascii="Trebuchet MS" w:hAnsi="Trebuchet MS"/>
        </w:rPr>
        <w:t>css</w:t>
      </w:r>
      <w:proofErr w:type="spellEnd"/>
      <w:r w:rsidRPr="00034C9B">
        <w:rPr>
          <w:rFonts w:ascii="Trebuchet MS" w:hAnsi="Trebuchet MS"/>
        </w:rPr>
        <w:t>)</w:t>
      </w:r>
      <w:r w:rsidRPr="00034C9B">
        <w:rPr>
          <w:rFonts w:ascii="Trebuchet MS" w:hAnsi="Trebuchet MS"/>
        </w:rPr>
        <w:br/>
        <w:t>C) JavaScript (&lt;script&gt; for analytics, Google Tag Manager)</w:t>
      </w:r>
      <w:r w:rsidRPr="00034C9B">
        <w:rPr>
          <w:rFonts w:ascii="Trebuchet MS" w:hAnsi="Trebuchet MS"/>
        </w:rPr>
        <w:br/>
        <w:t>D) Image tags (&lt;</w:t>
      </w:r>
      <w:proofErr w:type="spellStart"/>
      <w:r w:rsidRPr="00034C9B">
        <w:rPr>
          <w:rFonts w:ascii="Trebuchet MS" w:hAnsi="Trebuchet MS"/>
        </w:rPr>
        <w:t>img</w:t>
      </w:r>
      <w:proofErr w:type="spellEnd"/>
      <w:r w:rsidRPr="00034C9B">
        <w:rPr>
          <w:rFonts w:ascii="Trebuchet MS" w:hAnsi="Trebuchet MS"/>
        </w:rPr>
        <w:t>&gt;)</w:t>
      </w:r>
    </w:p>
    <w:p w14:paraId="6CF05C05" w14:textId="77777777" w:rsidR="00034C9B" w:rsidRPr="00080ADC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sectPr w:rsidR="00034C9B" w:rsidRPr="00080ADC" w:rsidSect="001B53C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54DE9E" w14:textId="77777777" w:rsidR="006276C4" w:rsidRDefault="006276C4">
      <w:r>
        <w:separator/>
      </w:r>
    </w:p>
  </w:endnote>
  <w:endnote w:type="continuationSeparator" w:id="0">
    <w:p w14:paraId="64B2A0FF" w14:textId="77777777" w:rsidR="006276C4" w:rsidRDefault="006276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925D27" w14:textId="77777777" w:rsidR="006276C4" w:rsidRDefault="006276C4">
      <w:r>
        <w:separator/>
      </w:r>
    </w:p>
  </w:footnote>
  <w:footnote w:type="continuationSeparator" w:id="0">
    <w:p w14:paraId="2612A6E5" w14:textId="77777777" w:rsidR="006276C4" w:rsidRDefault="006276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42119314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442B20" w14:textId="61AFF7C1" w:rsidR="00080ADC" w:rsidRPr="00080ADC" w:rsidRDefault="00080ADC" w:rsidP="00080ADC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080ADC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Basics of HTML, CSS, and JavaScript</w:t>
                          </w:r>
                        </w:p>
                        <w:p w14:paraId="07CAA8A2" w14:textId="4D3741B1" w:rsidR="002D4CC0" w:rsidRPr="002D4CC0" w:rsidRDefault="002D4CC0" w:rsidP="00080ADC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ind w:left="1620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376093AD" w14:textId="04B3FF43" w:rsidR="00E73340" w:rsidRPr="00E73340" w:rsidRDefault="00E73340" w:rsidP="00E73340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5375C11B" w14:textId="0F0E2CA4" w:rsidR="00DC424F" w:rsidRPr="00DC424F" w:rsidRDefault="00DC424F" w:rsidP="00DC424F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29E7F8BC" w14:textId="677E1813" w:rsidR="00787AEB" w:rsidRPr="00DC424F" w:rsidRDefault="00787AEB" w:rsidP="00DC424F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ind w:left="1620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14:paraId="053EF848" w14:textId="433E014A" w:rsidR="00B74CE8" w:rsidRPr="00B74CE8" w:rsidRDefault="00B74CE8" w:rsidP="00B74CE8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1009E5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l Marketing</w:t>
                          </w:r>
                          <w:r w:rsidRPr="00B74CE8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?</w:t>
                          </w:r>
                        </w:p>
                        <w:p w14:paraId="12BB61E9" w14:textId="5BC7952E" w:rsidR="004B4284" w:rsidRPr="005F241A" w:rsidRDefault="004B4284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37442B20" w14:textId="61AFF7C1" w:rsidR="00080ADC" w:rsidRPr="00080ADC" w:rsidRDefault="00080ADC" w:rsidP="00080ADC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080ADC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Basics of HTML, CSS, and JavaScript</w:t>
                    </w:r>
                  </w:p>
                  <w:p w14:paraId="07CAA8A2" w14:textId="4D3741B1" w:rsidR="002D4CC0" w:rsidRPr="002D4CC0" w:rsidRDefault="002D4CC0" w:rsidP="00080ADC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ind w:left="1620"/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376093AD" w14:textId="04B3FF43" w:rsidR="00E73340" w:rsidRPr="00E73340" w:rsidRDefault="00E73340" w:rsidP="00E73340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5375C11B" w14:textId="0F0E2CA4" w:rsidR="00DC424F" w:rsidRPr="00DC424F" w:rsidRDefault="00DC424F" w:rsidP="00DC424F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29E7F8BC" w14:textId="677E1813" w:rsidR="00787AEB" w:rsidRPr="00DC424F" w:rsidRDefault="00787AEB" w:rsidP="00DC424F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ind w:left="1620"/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</w:pPr>
                  </w:p>
                  <w:p w14:paraId="053EF848" w14:textId="433E014A" w:rsidR="00B74CE8" w:rsidRPr="00B74CE8" w:rsidRDefault="00B74CE8" w:rsidP="00B74CE8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1009E5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l Marketing</w:t>
                    </w:r>
                    <w:r w:rsidRPr="00B74CE8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?</w:t>
                    </w:r>
                  </w:p>
                  <w:p w14:paraId="12BB61E9" w14:textId="5BC7952E" w:rsidR="004B4284" w:rsidRPr="005F241A" w:rsidRDefault="004B4284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1126633532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1126633532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1977206988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1977206988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A36BD"/>
    <w:multiLevelType w:val="multilevel"/>
    <w:tmpl w:val="6834E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FD70BB"/>
    <w:multiLevelType w:val="multilevel"/>
    <w:tmpl w:val="E73C7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9645E7"/>
    <w:multiLevelType w:val="multilevel"/>
    <w:tmpl w:val="C27EE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B00F7F"/>
    <w:multiLevelType w:val="multilevel"/>
    <w:tmpl w:val="7590A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6D7F2D"/>
    <w:multiLevelType w:val="multilevel"/>
    <w:tmpl w:val="5C4EA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9960114"/>
    <w:multiLevelType w:val="multilevel"/>
    <w:tmpl w:val="F5740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D477CEE"/>
    <w:multiLevelType w:val="multilevel"/>
    <w:tmpl w:val="158C1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D715705"/>
    <w:multiLevelType w:val="multilevel"/>
    <w:tmpl w:val="3F9EF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DC32017"/>
    <w:multiLevelType w:val="hybridMultilevel"/>
    <w:tmpl w:val="799E0A9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9" w15:restartNumberingAfterBreak="0">
    <w:nsid w:val="0FFF6CFF"/>
    <w:multiLevelType w:val="multilevel"/>
    <w:tmpl w:val="73B45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0E14302"/>
    <w:multiLevelType w:val="multilevel"/>
    <w:tmpl w:val="B65C8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260129E"/>
    <w:multiLevelType w:val="multilevel"/>
    <w:tmpl w:val="DE5E5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2627BE4"/>
    <w:multiLevelType w:val="multilevel"/>
    <w:tmpl w:val="3E141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2D238E7"/>
    <w:multiLevelType w:val="multilevel"/>
    <w:tmpl w:val="90129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57429E5"/>
    <w:multiLevelType w:val="multilevel"/>
    <w:tmpl w:val="EE723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6D346F0"/>
    <w:multiLevelType w:val="multilevel"/>
    <w:tmpl w:val="303E3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78B56B0"/>
    <w:multiLevelType w:val="multilevel"/>
    <w:tmpl w:val="EB0CD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8EB32A2"/>
    <w:multiLevelType w:val="multilevel"/>
    <w:tmpl w:val="6CD0E4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1C6743A9"/>
    <w:multiLevelType w:val="multilevel"/>
    <w:tmpl w:val="B9FA5E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18A6DA4"/>
    <w:multiLevelType w:val="multilevel"/>
    <w:tmpl w:val="D542E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1EC08C5"/>
    <w:multiLevelType w:val="multilevel"/>
    <w:tmpl w:val="52445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5F56464"/>
    <w:multiLevelType w:val="hybridMultilevel"/>
    <w:tmpl w:val="5EDEF98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3" w15:restartNumberingAfterBreak="0">
    <w:nsid w:val="25F9684E"/>
    <w:multiLevelType w:val="multilevel"/>
    <w:tmpl w:val="701A1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9892978"/>
    <w:multiLevelType w:val="multilevel"/>
    <w:tmpl w:val="3F32D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9B95641"/>
    <w:multiLevelType w:val="multilevel"/>
    <w:tmpl w:val="98F6A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E971BD3"/>
    <w:multiLevelType w:val="multilevel"/>
    <w:tmpl w:val="345AC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05F7129"/>
    <w:multiLevelType w:val="multilevel"/>
    <w:tmpl w:val="0FFA5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1C4698A"/>
    <w:multiLevelType w:val="multilevel"/>
    <w:tmpl w:val="30220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49917F0"/>
    <w:multiLevelType w:val="multilevel"/>
    <w:tmpl w:val="0F128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5AC3504"/>
    <w:multiLevelType w:val="multilevel"/>
    <w:tmpl w:val="45E0F6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7E476BB"/>
    <w:multiLevelType w:val="multilevel"/>
    <w:tmpl w:val="86C6E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B416582"/>
    <w:multiLevelType w:val="multilevel"/>
    <w:tmpl w:val="E1EEE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E42332E"/>
    <w:multiLevelType w:val="multilevel"/>
    <w:tmpl w:val="62885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E615804"/>
    <w:multiLevelType w:val="multilevel"/>
    <w:tmpl w:val="D974C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E7008E8"/>
    <w:multiLevelType w:val="multilevel"/>
    <w:tmpl w:val="B26A4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424343EE"/>
    <w:multiLevelType w:val="multilevel"/>
    <w:tmpl w:val="708E5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3BA7FD1"/>
    <w:multiLevelType w:val="multilevel"/>
    <w:tmpl w:val="AC862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9A6298D"/>
    <w:multiLevelType w:val="multilevel"/>
    <w:tmpl w:val="77EE5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CEB2838"/>
    <w:multiLevelType w:val="multilevel"/>
    <w:tmpl w:val="4EEC0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E3509E7"/>
    <w:multiLevelType w:val="multilevel"/>
    <w:tmpl w:val="1F1A7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4E736738"/>
    <w:multiLevelType w:val="multilevel"/>
    <w:tmpl w:val="54829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4EBB18A5"/>
    <w:multiLevelType w:val="multilevel"/>
    <w:tmpl w:val="39802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1351E02"/>
    <w:multiLevelType w:val="multilevel"/>
    <w:tmpl w:val="BF7EE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56387738"/>
    <w:multiLevelType w:val="multilevel"/>
    <w:tmpl w:val="EB1E9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56F94659"/>
    <w:multiLevelType w:val="multilevel"/>
    <w:tmpl w:val="1D1C1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580A455C"/>
    <w:multiLevelType w:val="multilevel"/>
    <w:tmpl w:val="31D2C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59F85118"/>
    <w:multiLevelType w:val="multilevel"/>
    <w:tmpl w:val="9FFAB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5B1502BC"/>
    <w:multiLevelType w:val="multilevel"/>
    <w:tmpl w:val="1C6E0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5B6B5F30"/>
    <w:multiLevelType w:val="multilevel"/>
    <w:tmpl w:val="DA548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5BC96EA0"/>
    <w:multiLevelType w:val="hybridMultilevel"/>
    <w:tmpl w:val="8CCE28E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54" w15:restartNumberingAfterBreak="0">
    <w:nsid w:val="61431C48"/>
    <w:multiLevelType w:val="multilevel"/>
    <w:tmpl w:val="67D6DD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62854E55"/>
    <w:multiLevelType w:val="multilevel"/>
    <w:tmpl w:val="8B5CBD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62BE5FA9"/>
    <w:multiLevelType w:val="multilevel"/>
    <w:tmpl w:val="457E4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63394AAA"/>
    <w:multiLevelType w:val="multilevel"/>
    <w:tmpl w:val="4F9A2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644E4560"/>
    <w:multiLevelType w:val="multilevel"/>
    <w:tmpl w:val="87D80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657B7726"/>
    <w:multiLevelType w:val="multilevel"/>
    <w:tmpl w:val="6478E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68B663BA"/>
    <w:multiLevelType w:val="multilevel"/>
    <w:tmpl w:val="3F5AD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6A034C30"/>
    <w:multiLevelType w:val="multilevel"/>
    <w:tmpl w:val="2FB24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6EE05FC9"/>
    <w:multiLevelType w:val="multilevel"/>
    <w:tmpl w:val="E1203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712F7A4E"/>
    <w:multiLevelType w:val="multilevel"/>
    <w:tmpl w:val="A5FAF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738B6B2C"/>
    <w:multiLevelType w:val="multilevel"/>
    <w:tmpl w:val="86AAC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77281BDB"/>
    <w:multiLevelType w:val="multilevel"/>
    <w:tmpl w:val="9AE49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77C512C2"/>
    <w:multiLevelType w:val="multilevel"/>
    <w:tmpl w:val="972E3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784826F7"/>
    <w:multiLevelType w:val="multilevel"/>
    <w:tmpl w:val="30269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787331DE"/>
    <w:multiLevelType w:val="multilevel"/>
    <w:tmpl w:val="9D1CC2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7CF87D21"/>
    <w:multiLevelType w:val="multilevel"/>
    <w:tmpl w:val="3820B5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7D405BCB"/>
    <w:multiLevelType w:val="multilevel"/>
    <w:tmpl w:val="9E62A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7E9270DD"/>
    <w:multiLevelType w:val="multilevel"/>
    <w:tmpl w:val="518240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05240743">
    <w:abstractNumId w:val="64"/>
  </w:num>
  <w:num w:numId="2" w16cid:durableId="2061131832">
    <w:abstractNumId w:val="16"/>
  </w:num>
  <w:num w:numId="3" w16cid:durableId="1685740467">
    <w:abstractNumId w:val="40"/>
  </w:num>
  <w:num w:numId="4" w16cid:durableId="1457023137">
    <w:abstractNumId w:val="33"/>
  </w:num>
  <w:num w:numId="5" w16cid:durableId="1956713769">
    <w:abstractNumId w:val="34"/>
  </w:num>
  <w:num w:numId="6" w16cid:durableId="1401558546">
    <w:abstractNumId w:val="49"/>
  </w:num>
  <w:num w:numId="7" w16cid:durableId="93014398">
    <w:abstractNumId w:val="61"/>
  </w:num>
  <w:num w:numId="8" w16cid:durableId="1789086404">
    <w:abstractNumId w:val="44"/>
  </w:num>
  <w:num w:numId="9" w16cid:durableId="1067000964">
    <w:abstractNumId w:val="22"/>
  </w:num>
  <w:num w:numId="10" w16cid:durableId="902645610">
    <w:abstractNumId w:val="62"/>
  </w:num>
  <w:num w:numId="11" w16cid:durableId="945115665">
    <w:abstractNumId w:val="56"/>
  </w:num>
  <w:num w:numId="12" w16cid:durableId="275525683">
    <w:abstractNumId w:val="12"/>
  </w:num>
  <w:num w:numId="13" w16cid:durableId="1882864528">
    <w:abstractNumId w:val="45"/>
  </w:num>
  <w:num w:numId="14" w16cid:durableId="68159291">
    <w:abstractNumId w:val="8"/>
  </w:num>
  <w:num w:numId="15" w16cid:durableId="42489049">
    <w:abstractNumId w:val="53"/>
  </w:num>
  <w:num w:numId="16" w16cid:durableId="2050256017">
    <w:abstractNumId w:val="57"/>
  </w:num>
  <w:num w:numId="17" w16cid:durableId="1994330611">
    <w:abstractNumId w:val="59"/>
  </w:num>
  <w:num w:numId="18" w16cid:durableId="554396747">
    <w:abstractNumId w:val="46"/>
  </w:num>
  <w:num w:numId="19" w16cid:durableId="1809088266">
    <w:abstractNumId w:val="42"/>
  </w:num>
  <w:num w:numId="20" w16cid:durableId="1797259661">
    <w:abstractNumId w:val="3"/>
  </w:num>
  <w:num w:numId="21" w16cid:durableId="1105150483">
    <w:abstractNumId w:val="32"/>
  </w:num>
  <w:num w:numId="22" w16cid:durableId="61828497">
    <w:abstractNumId w:val="7"/>
  </w:num>
  <w:num w:numId="23" w16cid:durableId="1735812207">
    <w:abstractNumId w:val="23"/>
  </w:num>
  <w:num w:numId="24" w16cid:durableId="770442340">
    <w:abstractNumId w:val="41"/>
  </w:num>
  <w:num w:numId="25" w16cid:durableId="49770366">
    <w:abstractNumId w:val="11"/>
  </w:num>
  <w:num w:numId="26" w16cid:durableId="114300732">
    <w:abstractNumId w:val="4"/>
  </w:num>
  <w:num w:numId="27" w16cid:durableId="457376141">
    <w:abstractNumId w:val="0"/>
  </w:num>
  <w:num w:numId="28" w16cid:durableId="525949114">
    <w:abstractNumId w:val="37"/>
  </w:num>
  <w:num w:numId="29" w16cid:durableId="2042701001">
    <w:abstractNumId w:val="58"/>
  </w:num>
  <w:num w:numId="30" w16cid:durableId="1077900482">
    <w:abstractNumId w:val="68"/>
  </w:num>
  <w:num w:numId="31" w16cid:durableId="352071193">
    <w:abstractNumId w:val="18"/>
  </w:num>
  <w:num w:numId="32" w16cid:durableId="1173448584">
    <w:abstractNumId w:val="19"/>
  </w:num>
  <w:num w:numId="33" w16cid:durableId="1336692888">
    <w:abstractNumId w:val="72"/>
  </w:num>
  <w:num w:numId="34" w16cid:durableId="1051799">
    <w:abstractNumId w:val="48"/>
  </w:num>
  <w:num w:numId="35" w16cid:durableId="1092776293">
    <w:abstractNumId w:val="20"/>
  </w:num>
  <w:num w:numId="36" w16cid:durableId="1317345615">
    <w:abstractNumId w:val="66"/>
  </w:num>
  <w:num w:numId="37" w16cid:durableId="404885230">
    <w:abstractNumId w:val="38"/>
  </w:num>
  <w:num w:numId="38" w16cid:durableId="1784230260">
    <w:abstractNumId w:val="55"/>
  </w:num>
  <w:num w:numId="39" w16cid:durableId="1602757377">
    <w:abstractNumId w:val="54"/>
  </w:num>
  <w:num w:numId="40" w16cid:durableId="899899934">
    <w:abstractNumId w:val="47"/>
  </w:num>
  <w:num w:numId="41" w16cid:durableId="1173178986">
    <w:abstractNumId w:val="69"/>
  </w:num>
  <w:num w:numId="42" w16cid:durableId="447312998">
    <w:abstractNumId w:val="25"/>
  </w:num>
  <w:num w:numId="43" w16cid:durableId="1118983968">
    <w:abstractNumId w:val="14"/>
  </w:num>
  <w:num w:numId="44" w16cid:durableId="297805665">
    <w:abstractNumId w:val="28"/>
  </w:num>
  <w:num w:numId="45" w16cid:durableId="443619938">
    <w:abstractNumId w:val="60"/>
  </w:num>
  <w:num w:numId="46" w16cid:durableId="581067848">
    <w:abstractNumId w:val="43"/>
  </w:num>
  <w:num w:numId="47" w16cid:durableId="1349913660">
    <w:abstractNumId w:val="63"/>
  </w:num>
  <w:num w:numId="48" w16cid:durableId="1098254632">
    <w:abstractNumId w:val="13"/>
  </w:num>
  <w:num w:numId="49" w16cid:durableId="1961951653">
    <w:abstractNumId w:val="70"/>
  </w:num>
  <w:num w:numId="50" w16cid:durableId="454101970">
    <w:abstractNumId w:val="36"/>
  </w:num>
  <w:num w:numId="51" w16cid:durableId="1371344959">
    <w:abstractNumId w:val="27"/>
  </w:num>
  <w:num w:numId="52" w16cid:durableId="250700846">
    <w:abstractNumId w:val="1"/>
  </w:num>
  <w:num w:numId="53" w16cid:durableId="290400765">
    <w:abstractNumId w:val="10"/>
  </w:num>
  <w:num w:numId="54" w16cid:durableId="1444380376">
    <w:abstractNumId w:val="71"/>
  </w:num>
  <w:num w:numId="55" w16cid:durableId="730495915">
    <w:abstractNumId w:val="9"/>
  </w:num>
  <w:num w:numId="56" w16cid:durableId="991522691">
    <w:abstractNumId w:val="17"/>
  </w:num>
  <w:num w:numId="57" w16cid:durableId="965891020">
    <w:abstractNumId w:val="31"/>
  </w:num>
  <w:num w:numId="58" w16cid:durableId="1455371389">
    <w:abstractNumId w:val="39"/>
  </w:num>
  <w:num w:numId="59" w16cid:durableId="148862210">
    <w:abstractNumId w:val="52"/>
  </w:num>
  <w:num w:numId="60" w16cid:durableId="2107340389">
    <w:abstractNumId w:val="50"/>
  </w:num>
  <w:num w:numId="61" w16cid:durableId="1425102866">
    <w:abstractNumId w:val="5"/>
  </w:num>
  <w:num w:numId="62" w16cid:durableId="2142337111">
    <w:abstractNumId w:val="6"/>
  </w:num>
  <w:num w:numId="63" w16cid:durableId="1591548054">
    <w:abstractNumId w:val="65"/>
  </w:num>
  <w:num w:numId="64" w16cid:durableId="1502695374">
    <w:abstractNumId w:val="67"/>
  </w:num>
  <w:num w:numId="65" w16cid:durableId="872810114">
    <w:abstractNumId w:val="2"/>
  </w:num>
  <w:num w:numId="66" w16cid:durableId="131363035">
    <w:abstractNumId w:val="35"/>
  </w:num>
  <w:num w:numId="67" w16cid:durableId="1745756120">
    <w:abstractNumId w:val="21"/>
  </w:num>
  <w:num w:numId="68" w16cid:durableId="311106870">
    <w:abstractNumId w:val="26"/>
  </w:num>
  <w:num w:numId="69" w16cid:durableId="1900093851">
    <w:abstractNumId w:val="30"/>
  </w:num>
  <w:num w:numId="70" w16cid:durableId="338511009">
    <w:abstractNumId w:val="24"/>
  </w:num>
  <w:num w:numId="71" w16cid:durableId="1349407179">
    <w:abstractNumId w:val="15"/>
  </w:num>
  <w:num w:numId="72" w16cid:durableId="1984117811">
    <w:abstractNumId w:val="51"/>
  </w:num>
  <w:num w:numId="73" w16cid:durableId="1500342505">
    <w:abstractNumId w:val="2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34C9B"/>
    <w:rsid w:val="000411E6"/>
    <w:rsid w:val="00046B3B"/>
    <w:rsid w:val="00061ACC"/>
    <w:rsid w:val="000625DF"/>
    <w:rsid w:val="00070DB1"/>
    <w:rsid w:val="00080ADC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C2E"/>
    <w:rsid w:val="000E0EE1"/>
    <w:rsid w:val="000E4527"/>
    <w:rsid w:val="000E7BB5"/>
    <w:rsid w:val="000F0034"/>
    <w:rsid w:val="000F0216"/>
    <w:rsid w:val="000F71A2"/>
    <w:rsid w:val="001009E5"/>
    <w:rsid w:val="00107714"/>
    <w:rsid w:val="00114531"/>
    <w:rsid w:val="00115196"/>
    <w:rsid w:val="001164AF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47C6C"/>
    <w:rsid w:val="00151F29"/>
    <w:rsid w:val="00154967"/>
    <w:rsid w:val="00164368"/>
    <w:rsid w:val="00175381"/>
    <w:rsid w:val="00175C25"/>
    <w:rsid w:val="001806F2"/>
    <w:rsid w:val="0018246A"/>
    <w:rsid w:val="001831AE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1FD"/>
    <w:rsid w:val="002856F9"/>
    <w:rsid w:val="00286EF4"/>
    <w:rsid w:val="00287423"/>
    <w:rsid w:val="002912D0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D4CC0"/>
    <w:rsid w:val="002D6ADF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A55B0"/>
    <w:rsid w:val="003B1A82"/>
    <w:rsid w:val="003C057F"/>
    <w:rsid w:val="003D213F"/>
    <w:rsid w:val="003D432B"/>
    <w:rsid w:val="003D728C"/>
    <w:rsid w:val="003E5223"/>
    <w:rsid w:val="003E61BD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29AC"/>
    <w:rsid w:val="00423B45"/>
    <w:rsid w:val="00423D81"/>
    <w:rsid w:val="0042574B"/>
    <w:rsid w:val="004268EC"/>
    <w:rsid w:val="004356A0"/>
    <w:rsid w:val="00440C03"/>
    <w:rsid w:val="00442649"/>
    <w:rsid w:val="00443966"/>
    <w:rsid w:val="00444AC2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2C2E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5016"/>
    <w:rsid w:val="00525A98"/>
    <w:rsid w:val="0052732E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F03F3"/>
    <w:rsid w:val="005F0AA3"/>
    <w:rsid w:val="005F241A"/>
    <w:rsid w:val="005F258E"/>
    <w:rsid w:val="005F3A05"/>
    <w:rsid w:val="005F3C47"/>
    <w:rsid w:val="00600DB0"/>
    <w:rsid w:val="00606B98"/>
    <w:rsid w:val="0061273B"/>
    <w:rsid w:val="00620DA3"/>
    <w:rsid w:val="006215A6"/>
    <w:rsid w:val="00625E0E"/>
    <w:rsid w:val="006276C4"/>
    <w:rsid w:val="00632CDF"/>
    <w:rsid w:val="00646560"/>
    <w:rsid w:val="006542C2"/>
    <w:rsid w:val="00654480"/>
    <w:rsid w:val="00656BEB"/>
    <w:rsid w:val="006617EC"/>
    <w:rsid w:val="0066502D"/>
    <w:rsid w:val="00680BC9"/>
    <w:rsid w:val="00682314"/>
    <w:rsid w:val="00684DCB"/>
    <w:rsid w:val="00685982"/>
    <w:rsid w:val="00687238"/>
    <w:rsid w:val="006945DD"/>
    <w:rsid w:val="00697F40"/>
    <w:rsid w:val="006A3D67"/>
    <w:rsid w:val="006A46EE"/>
    <w:rsid w:val="006A71BF"/>
    <w:rsid w:val="006B154A"/>
    <w:rsid w:val="006B1E92"/>
    <w:rsid w:val="006B30DF"/>
    <w:rsid w:val="006B49B8"/>
    <w:rsid w:val="006B5E4B"/>
    <w:rsid w:val="006B61BB"/>
    <w:rsid w:val="006D0F79"/>
    <w:rsid w:val="006E1EDD"/>
    <w:rsid w:val="006F23B1"/>
    <w:rsid w:val="006F2425"/>
    <w:rsid w:val="006F4A60"/>
    <w:rsid w:val="00700744"/>
    <w:rsid w:val="00701CD5"/>
    <w:rsid w:val="007032D8"/>
    <w:rsid w:val="0070411B"/>
    <w:rsid w:val="0071182D"/>
    <w:rsid w:val="00713489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1EA8"/>
    <w:rsid w:val="00787AEB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14D5"/>
    <w:rsid w:val="00842879"/>
    <w:rsid w:val="0084332E"/>
    <w:rsid w:val="00853C14"/>
    <w:rsid w:val="0086021E"/>
    <w:rsid w:val="0086395B"/>
    <w:rsid w:val="00864522"/>
    <w:rsid w:val="00866267"/>
    <w:rsid w:val="00874211"/>
    <w:rsid w:val="00876796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26F8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1E84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2735"/>
    <w:rsid w:val="009D65E8"/>
    <w:rsid w:val="009D7632"/>
    <w:rsid w:val="009E1161"/>
    <w:rsid w:val="009E67D4"/>
    <w:rsid w:val="009F3E17"/>
    <w:rsid w:val="00A037B1"/>
    <w:rsid w:val="00A05061"/>
    <w:rsid w:val="00A07BCA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5E9F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E60A5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74CE8"/>
    <w:rsid w:val="00B8289F"/>
    <w:rsid w:val="00B82E81"/>
    <w:rsid w:val="00B85E55"/>
    <w:rsid w:val="00B86A63"/>
    <w:rsid w:val="00B87523"/>
    <w:rsid w:val="00BB67B2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876F5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975"/>
    <w:rsid w:val="00CC4A79"/>
    <w:rsid w:val="00CC6384"/>
    <w:rsid w:val="00CC64C8"/>
    <w:rsid w:val="00CD2F7A"/>
    <w:rsid w:val="00CD769E"/>
    <w:rsid w:val="00CE7412"/>
    <w:rsid w:val="00CE7E17"/>
    <w:rsid w:val="00CF2105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424F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34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C4B34"/>
    <w:rsid w:val="00ED046C"/>
    <w:rsid w:val="00EE1E82"/>
    <w:rsid w:val="00EE331D"/>
    <w:rsid w:val="00EE4182"/>
    <w:rsid w:val="00EF00E7"/>
    <w:rsid w:val="00EF1948"/>
    <w:rsid w:val="00EF25EA"/>
    <w:rsid w:val="00EF6C68"/>
    <w:rsid w:val="00EF7643"/>
    <w:rsid w:val="00F073E9"/>
    <w:rsid w:val="00F10D9C"/>
    <w:rsid w:val="00F137C0"/>
    <w:rsid w:val="00F13CFC"/>
    <w:rsid w:val="00F17E1A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3A3E"/>
    <w:rsid w:val="00FA49D8"/>
    <w:rsid w:val="00FA4FB3"/>
    <w:rsid w:val="00FA5180"/>
    <w:rsid w:val="00FA51FB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D7384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6872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60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19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27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91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79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6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05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95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409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87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8610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24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87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583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098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889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64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28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2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7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14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103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07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81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5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28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19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1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62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21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35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98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03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66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0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63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9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06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56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42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06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45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79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0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85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8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935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92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9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4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2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3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3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1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7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0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4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80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9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8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7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23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1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3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3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20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75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833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733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9946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8691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46753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91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33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34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19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3637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6860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49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07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68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075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98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3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9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47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14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45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38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78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9583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5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2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32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22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585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462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236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9489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115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514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84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58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5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2913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260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88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92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51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49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0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06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39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5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06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4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396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4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67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196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86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393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56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26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29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6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29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8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0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47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0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29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03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861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799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489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0020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32177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462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8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104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56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9169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9406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4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98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1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7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1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48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6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37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75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8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4</TotalTime>
  <Pages>6</Pages>
  <Words>925</Words>
  <Characters>527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6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27</cp:revision>
  <cp:lastPrinted>2025-07-09T11:27:00Z</cp:lastPrinted>
  <dcterms:created xsi:type="dcterms:W3CDTF">2025-07-08T08:02:00Z</dcterms:created>
  <dcterms:modified xsi:type="dcterms:W3CDTF">2025-11-16T16:10:00Z</dcterms:modified>
</cp:coreProperties>
</file>